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835172" w14:textId="77777777" w:rsidR="00081356" w:rsidRPr="005F6D0C" w:rsidRDefault="00081356" w:rsidP="00C20307">
      <w:pPr>
        <w:pStyle w:val="Ttulo"/>
        <w:rPr>
          <w:color w:val="000000" w:themeColor="text1"/>
          <w:sz w:val="32"/>
          <w:szCs w:val="32"/>
          <w:lang w:val="pt-BR"/>
        </w:rPr>
      </w:pPr>
      <w:r w:rsidRPr="005F6D0C">
        <w:rPr>
          <w:color w:val="000000" w:themeColor="text1"/>
          <w:sz w:val="32"/>
          <w:szCs w:val="32"/>
          <w:lang w:val="pt-BR"/>
        </w:rPr>
        <w:t>PLANO DE AULA</w:t>
      </w:r>
    </w:p>
    <w:p w14:paraId="0BD84FD2" w14:textId="77777777" w:rsidR="00081356" w:rsidRPr="005F6D0C" w:rsidRDefault="00081356">
      <w:pPr>
        <w:jc w:val="center"/>
        <w:rPr>
          <w:rFonts w:ascii="Arial" w:hAnsi="Arial"/>
          <w:b/>
          <w:color w:val="000000" w:themeColor="text1"/>
          <w:sz w:val="24"/>
        </w:rPr>
      </w:pPr>
    </w:p>
    <w:p w14:paraId="047AD0C2" w14:textId="77777777" w:rsidR="00081356" w:rsidRPr="005F6D0C" w:rsidRDefault="00081356">
      <w:pPr>
        <w:jc w:val="center"/>
        <w:rPr>
          <w:rFonts w:ascii="Arial" w:hAnsi="Arial"/>
          <w:b/>
          <w:color w:val="000000" w:themeColor="text1"/>
          <w:sz w:val="24"/>
        </w:rPr>
      </w:pPr>
    </w:p>
    <w:tbl>
      <w:tblPr>
        <w:tblW w:w="8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94"/>
        <w:gridCol w:w="4479"/>
      </w:tblGrid>
      <w:tr w:rsidR="005F6D0C" w:rsidRPr="005F6D0C" w14:paraId="4CA15133" w14:textId="77777777">
        <w:tc>
          <w:tcPr>
            <w:tcW w:w="4494" w:type="dxa"/>
          </w:tcPr>
          <w:p w14:paraId="76A74F0E" w14:textId="77777777" w:rsidR="0018267F" w:rsidRPr="005F6D0C" w:rsidRDefault="0018267F">
            <w:pPr>
              <w:jc w:val="center"/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DATA</w:t>
            </w:r>
          </w:p>
          <w:p w14:paraId="0B90CF37" w14:textId="77777777" w:rsidR="003E1152" w:rsidRPr="005F6D0C" w:rsidRDefault="003E1152">
            <w:pPr>
              <w:jc w:val="center"/>
              <w:rPr>
                <w:rFonts w:ascii="Arial" w:hAnsi="Arial"/>
                <w:color w:val="000000" w:themeColor="text1"/>
                <w:sz w:val="24"/>
              </w:rPr>
            </w:pPr>
          </w:p>
          <w:p w14:paraId="4D6A1FA9" w14:textId="1BD9E247" w:rsidR="0018267F" w:rsidRPr="005F6D0C" w:rsidRDefault="00BD2406" w:rsidP="001971FE">
            <w:pPr>
              <w:jc w:val="center"/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>Mari</w:t>
            </w:r>
            <w:r w:rsidR="00DE453A" w:rsidRPr="005F6D0C">
              <w:rPr>
                <w:rFonts w:ascii="Arial" w:hAnsi="Arial"/>
                <w:color w:val="000000" w:themeColor="text1"/>
                <w:sz w:val="24"/>
              </w:rPr>
              <w:t>ngá</w:t>
            </w:r>
            <w:r w:rsidR="0022248A" w:rsidRPr="005F6D0C">
              <w:rPr>
                <w:rFonts w:ascii="Arial" w:hAnsi="Arial"/>
                <w:color w:val="000000" w:themeColor="text1"/>
                <w:sz w:val="24"/>
              </w:rPr>
              <w:t>-PR</w:t>
            </w:r>
            <w:r w:rsidR="0018267F" w:rsidRPr="005F6D0C">
              <w:rPr>
                <w:rFonts w:ascii="Arial" w:hAnsi="Arial"/>
                <w:color w:val="000000" w:themeColor="text1"/>
                <w:sz w:val="24"/>
              </w:rPr>
              <w:t xml:space="preserve">, </w:t>
            </w:r>
            <w:r w:rsidRPr="005F6D0C">
              <w:rPr>
                <w:rFonts w:ascii="Arial" w:hAnsi="Arial"/>
                <w:color w:val="000000" w:themeColor="text1"/>
                <w:sz w:val="24"/>
              </w:rPr>
              <w:t>07 de dezembro de 2021</w:t>
            </w:r>
          </w:p>
        </w:tc>
        <w:tc>
          <w:tcPr>
            <w:tcW w:w="4479" w:type="dxa"/>
          </w:tcPr>
          <w:p w14:paraId="7B4D7673" w14:textId="77777777" w:rsidR="0018267F" w:rsidRPr="005F6D0C" w:rsidRDefault="0018267F">
            <w:pPr>
              <w:jc w:val="center"/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DURAÇÃO</w:t>
            </w:r>
            <w:r w:rsidR="0024680C"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 DA AULA</w:t>
            </w:r>
          </w:p>
          <w:p w14:paraId="65C614BC" w14:textId="77777777" w:rsidR="003E1152" w:rsidRPr="005F6D0C" w:rsidRDefault="003E1152">
            <w:pPr>
              <w:jc w:val="center"/>
              <w:rPr>
                <w:rFonts w:ascii="Arial" w:hAnsi="Arial"/>
                <w:color w:val="000000" w:themeColor="text1"/>
                <w:sz w:val="24"/>
              </w:rPr>
            </w:pPr>
          </w:p>
          <w:p w14:paraId="7B164CFB" w14:textId="77777777" w:rsidR="0018267F" w:rsidRPr="005F6D0C" w:rsidRDefault="00BA44C0">
            <w:pPr>
              <w:jc w:val="center"/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>3</w:t>
            </w:r>
            <w:r w:rsidR="00AD52A9" w:rsidRPr="005F6D0C">
              <w:rPr>
                <w:rFonts w:ascii="Arial" w:hAnsi="Arial"/>
                <w:color w:val="000000" w:themeColor="text1"/>
                <w:sz w:val="24"/>
              </w:rPr>
              <w:t>0</w:t>
            </w:r>
            <w:r w:rsidR="0018267F" w:rsidRPr="005F6D0C">
              <w:rPr>
                <w:rFonts w:ascii="Arial" w:hAnsi="Arial"/>
                <w:color w:val="000000" w:themeColor="text1"/>
                <w:sz w:val="24"/>
              </w:rPr>
              <w:t xml:space="preserve"> minutos</w:t>
            </w:r>
          </w:p>
          <w:p w14:paraId="21942D79" w14:textId="77777777" w:rsidR="003E1152" w:rsidRPr="005F6D0C" w:rsidRDefault="003E1152">
            <w:pPr>
              <w:jc w:val="center"/>
              <w:rPr>
                <w:rFonts w:ascii="Arial" w:hAnsi="Arial"/>
                <w:color w:val="000000" w:themeColor="text1"/>
                <w:sz w:val="24"/>
              </w:rPr>
            </w:pPr>
          </w:p>
        </w:tc>
      </w:tr>
    </w:tbl>
    <w:p w14:paraId="63B4EDFD" w14:textId="77777777" w:rsidR="001E4863" w:rsidRPr="005F6D0C" w:rsidRDefault="001E4863" w:rsidP="001E4863">
      <w:pPr>
        <w:rPr>
          <w:rFonts w:ascii="Arial" w:hAnsi="Arial"/>
          <w:b/>
          <w:color w:val="000000" w:themeColor="text1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78"/>
      </w:tblGrid>
      <w:tr w:rsidR="005F6D0C" w:rsidRPr="005F6D0C" w14:paraId="2478BA5B" w14:textId="77777777">
        <w:trPr>
          <w:trHeight w:val="303"/>
        </w:trPr>
        <w:tc>
          <w:tcPr>
            <w:tcW w:w="8978" w:type="dxa"/>
          </w:tcPr>
          <w:p w14:paraId="2F1AE24C" w14:textId="77777777" w:rsidR="00A21947" w:rsidRPr="005F6D0C" w:rsidRDefault="00A21947" w:rsidP="001E4863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</w:p>
          <w:p w14:paraId="25DD0EBB" w14:textId="1C100F3A" w:rsidR="001E4863" w:rsidRPr="005F6D0C" w:rsidRDefault="00BD2406" w:rsidP="00833C4D">
            <w:pPr>
              <w:rPr>
                <w:rFonts w:ascii="Arial" w:hAnsi="Arial"/>
                <w:bCs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Área: </w:t>
            </w:r>
            <w:r w:rsidRPr="005F6D0C">
              <w:rPr>
                <w:rFonts w:ascii="Arial" w:hAnsi="Arial"/>
                <w:bCs/>
                <w:color w:val="000000" w:themeColor="text1"/>
                <w:sz w:val="24"/>
              </w:rPr>
              <w:t>(01)</w:t>
            </w:r>
            <w:r w:rsidR="005F6D0C" w:rsidRPr="005F6D0C">
              <w:rPr>
                <w:rFonts w:ascii="Arial" w:hAnsi="Arial"/>
                <w:bCs/>
                <w:color w:val="000000" w:themeColor="text1"/>
                <w:sz w:val="24"/>
              </w:rPr>
              <w:t xml:space="preserve"> </w:t>
            </w:r>
            <w:r w:rsidRPr="005F6D0C">
              <w:rPr>
                <w:rFonts w:ascii="Arial" w:hAnsi="Arial"/>
                <w:bCs/>
                <w:color w:val="000000" w:themeColor="text1"/>
                <w:sz w:val="24"/>
              </w:rPr>
              <w:t>Agroecologia e Sustentabilidade</w:t>
            </w:r>
          </w:p>
          <w:p w14:paraId="7A803B88" w14:textId="0DAFA1C1" w:rsidR="00BD2406" w:rsidRPr="005F6D0C" w:rsidRDefault="00BD2406" w:rsidP="00833C4D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</w:p>
        </w:tc>
      </w:tr>
    </w:tbl>
    <w:p w14:paraId="469208E7" w14:textId="77777777" w:rsidR="00081356" w:rsidRPr="005F6D0C" w:rsidRDefault="00081356">
      <w:pPr>
        <w:rPr>
          <w:rFonts w:ascii="Arial" w:hAnsi="Arial"/>
          <w:b/>
          <w:color w:val="000000" w:themeColor="text1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78"/>
      </w:tblGrid>
      <w:tr w:rsidR="005F6D0C" w:rsidRPr="005F6D0C" w14:paraId="4A2A294F" w14:textId="77777777">
        <w:trPr>
          <w:trHeight w:val="303"/>
        </w:trPr>
        <w:tc>
          <w:tcPr>
            <w:tcW w:w="8978" w:type="dxa"/>
          </w:tcPr>
          <w:p w14:paraId="6B6C6992" w14:textId="77777777" w:rsidR="00081356" w:rsidRPr="005F6D0C" w:rsidRDefault="00A46BF4">
            <w:pPr>
              <w:numPr>
                <w:ilvl w:val="0"/>
                <w:numId w:val="1"/>
              </w:numPr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IDENTIFICAÇÃO DO TEMA</w:t>
            </w:r>
          </w:p>
          <w:p w14:paraId="391AF635" w14:textId="77777777" w:rsidR="00081356" w:rsidRPr="005F6D0C" w:rsidRDefault="00081356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</w:p>
          <w:p w14:paraId="0D52998E" w14:textId="77777777" w:rsidR="00081356" w:rsidRPr="005F6D0C" w:rsidRDefault="00BD2406">
            <w:pPr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>“Aspectos básicos do modelo de produção em base ecológica: Manejo do solo, Fertilidade e Nutrição de Plantas. Proteção de plantas: manejo de pragas, doenças e de plantas espontâneas. Relação entre nutrição, pragas e doenças. Qualidade biológica dos alimentos.”</w:t>
            </w:r>
          </w:p>
          <w:p w14:paraId="4F1094D2" w14:textId="7EC9586F" w:rsidR="00BD2406" w:rsidRPr="005F6D0C" w:rsidRDefault="00BD2406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</w:p>
        </w:tc>
      </w:tr>
    </w:tbl>
    <w:p w14:paraId="4E7FA08D" w14:textId="77777777" w:rsidR="00620AA9" w:rsidRPr="005F6D0C" w:rsidRDefault="00620AA9">
      <w:pPr>
        <w:rPr>
          <w:rFonts w:ascii="Arial" w:hAnsi="Arial"/>
          <w:b/>
          <w:color w:val="000000" w:themeColor="text1"/>
          <w:sz w:val="24"/>
        </w:rPr>
      </w:pPr>
    </w:p>
    <w:tbl>
      <w:tblPr>
        <w:tblW w:w="90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5"/>
      </w:tblGrid>
      <w:tr w:rsidR="005F6D0C" w:rsidRPr="005F6D0C" w14:paraId="499FD613" w14:textId="77777777">
        <w:tc>
          <w:tcPr>
            <w:tcW w:w="9025" w:type="dxa"/>
          </w:tcPr>
          <w:p w14:paraId="113F2DCC" w14:textId="77777777" w:rsidR="00AE2692" w:rsidRPr="005F6D0C" w:rsidRDefault="00AE2692" w:rsidP="00AE2692">
            <w:pPr>
              <w:numPr>
                <w:ilvl w:val="0"/>
                <w:numId w:val="1"/>
              </w:numPr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OBJETIVOS</w:t>
            </w:r>
          </w:p>
          <w:p w14:paraId="3FCCA627" w14:textId="77777777" w:rsidR="00821145" w:rsidRPr="005F6D0C" w:rsidRDefault="00821145" w:rsidP="00AE2692">
            <w:pPr>
              <w:spacing w:line="22" w:lineRule="atLeast"/>
              <w:ind w:right="108"/>
              <w:jc w:val="both"/>
              <w:rPr>
                <w:rFonts w:ascii="Arial" w:hAnsi="Arial" w:cs="Arial"/>
                <w:color w:val="000000" w:themeColor="text1"/>
                <w:sz w:val="24"/>
              </w:rPr>
            </w:pPr>
          </w:p>
          <w:p w14:paraId="290F051B" w14:textId="45AD0A7B" w:rsidR="00AE2692" w:rsidRPr="005F6D0C" w:rsidRDefault="00AE2692" w:rsidP="00AE2692">
            <w:pPr>
              <w:spacing w:line="22" w:lineRule="atLeast"/>
              <w:ind w:right="108"/>
              <w:jc w:val="both"/>
              <w:rPr>
                <w:rFonts w:ascii="Arial" w:hAnsi="Arial" w:cs="Arial"/>
                <w:color w:val="000000" w:themeColor="text1"/>
                <w:sz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</w:rPr>
              <w:t xml:space="preserve">OBJETIVO GERAL: Apresentar </w:t>
            </w:r>
            <w:r w:rsidR="00BD2406" w:rsidRPr="005F6D0C">
              <w:rPr>
                <w:rFonts w:ascii="Arial" w:hAnsi="Arial" w:cs="Arial"/>
                <w:color w:val="000000" w:themeColor="text1"/>
                <w:sz w:val="24"/>
              </w:rPr>
              <w:t>aos alunos aspectos básicos do modelo de produção em base ecológica</w:t>
            </w:r>
            <w:r w:rsidR="008C3BEE" w:rsidRPr="005F6D0C">
              <w:rPr>
                <w:rFonts w:ascii="Arial" w:hAnsi="Arial" w:cs="Arial"/>
                <w:color w:val="000000" w:themeColor="text1"/>
                <w:sz w:val="24"/>
              </w:rPr>
              <w:t xml:space="preserve"> (agroecológico)</w:t>
            </w:r>
            <w:r w:rsidR="00BD2406" w:rsidRPr="005F6D0C">
              <w:rPr>
                <w:rFonts w:ascii="Arial" w:hAnsi="Arial" w:cs="Arial"/>
                <w:color w:val="000000" w:themeColor="text1"/>
                <w:sz w:val="24"/>
              </w:rPr>
              <w:t xml:space="preserve">. </w:t>
            </w:r>
          </w:p>
          <w:p w14:paraId="4043959B" w14:textId="77777777" w:rsidR="00AE2692" w:rsidRPr="005F6D0C" w:rsidRDefault="00AE2692" w:rsidP="00AE2692">
            <w:pPr>
              <w:spacing w:line="22" w:lineRule="atLeast"/>
              <w:ind w:right="108"/>
              <w:jc w:val="both"/>
              <w:rPr>
                <w:rFonts w:ascii="Arial" w:hAnsi="Arial" w:cs="Arial"/>
                <w:color w:val="000000" w:themeColor="text1"/>
                <w:sz w:val="24"/>
              </w:rPr>
            </w:pPr>
          </w:p>
          <w:p w14:paraId="7BCF2902" w14:textId="478830B4" w:rsidR="00AE2692" w:rsidRPr="005F6D0C" w:rsidRDefault="00AE2692" w:rsidP="00AE2692">
            <w:pPr>
              <w:spacing w:line="22" w:lineRule="atLeast"/>
              <w:ind w:right="108"/>
              <w:jc w:val="both"/>
              <w:rPr>
                <w:rFonts w:ascii="Arial" w:hAnsi="Arial" w:cs="Arial"/>
                <w:color w:val="000000" w:themeColor="text1"/>
                <w:sz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</w:rPr>
              <w:t>OBJETIVOS ESPECÍFICOS</w:t>
            </w:r>
            <w:r w:rsidR="00BD2406" w:rsidRPr="005F6D0C">
              <w:rPr>
                <w:rFonts w:ascii="Arial" w:hAnsi="Arial" w:cs="Arial"/>
                <w:color w:val="000000" w:themeColor="text1"/>
                <w:sz w:val="24"/>
              </w:rPr>
              <w:t xml:space="preserve"> (“n</w:t>
            </w:r>
            <w:r w:rsidRPr="005F6D0C">
              <w:rPr>
                <w:rFonts w:ascii="Arial" w:hAnsi="Arial" w:cs="Arial"/>
                <w:color w:val="000000" w:themeColor="text1"/>
                <w:sz w:val="24"/>
              </w:rPr>
              <w:t xml:space="preserve">o decorrer e ao final desta aula o </w:t>
            </w:r>
            <w:r w:rsidR="00BD2406" w:rsidRPr="005F6D0C">
              <w:rPr>
                <w:rFonts w:ascii="Arial" w:hAnsi="Arial" w:cs="Arial"/>
                <w:color w:val="000000" w:themeColor="text1"/>
                <w:sz w:val="24"/>
              </w:rPr>
              <w:t>aluno</w:t>
            </w:r>
            <w:r w:rsidRPr="005F6D0C">
              <w:rPr>
                <w:rFonts w:ascii="Arial" w:hAnsi="Arial" w:cs="Arial"/>
                <w:color w:val="000000" w:themeColor="text1"/>
                <w:sz w:val="24"/>
              </w:rPr>
              <w:t xml:space="preserve"> deverá ser capaz de</w:t>
            </w:r>
            <w:r w:rsidR="00BD2406" w:rsidRPr="005F6D0C">
              <w:rPr>
                <w:rFonts w:ascii="Arial" w:hAnsi="Arial" w:cs="Arial"/>
                <w:color w:val="000000" w:themeColor="text1"/>
                <w:sz w:val="24"/>
              </w:rPr>
              <w:t>”)</w:t>
            </w:r>
            <w:r w:rsidRPr="005F6D0C">
              <w:rPr>
                <w:rFonts w:ascii="Arial" w:hAnsi="Arial" w:cs="Arial"/>
                <w:color w:val="000000" w:themeColor="text1"/>
                <w:sz w:val="24"/>
              </w:rPr>
              <w:t>:</w:t>
            </w:r>
          </w:p>
          <w:p w14:paraId="5565196D" w14:textId="77777777" w:rsidR="00AE2692" w:rsidRPr="005F6D0C" w:rsidRDefault="00AE2692" w:rsidP="00D04BC9">
            <w:pPr>
              <w:rPr>
                <w:rFonts w:ascii="Arial" w:hAnsi="Arial"/>
                <w:b/>
                <w:color w:val="000000" w:themeColor="text1"/>
                <w:sz w:val="32"/>
              </w:rPr>
            </w:pPr>
          </w:p>
          <w:p w14:paraId="6457A2DD" w14:textId="63DE5827" w:rsidR="00BD2406" w:rsidRPr="005F6D0C" w:rsidRDefault="00BD2406" w:rsidP="00BD2406">
            <w:pPr>
              <w:numPr>
                <w:ilvl w:val="0"/>
                <w:numId w:val="4"/>
              </w:numPr>
              <w:tabs>
                <w:tab w:val="clear" w:pos="1004"/>
                <w:tab w:val="num" w:pos="709"/>
              </w:tabs>
              <w:ind w:left="709" w:hanging="425"/>
              <w:jc w:val="both"/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>Contextualizar o histórico</w:t>
            </w:r>
            <w:r w:rsidR="00A15ABE" w:rsidRPr="005F6D0C">
              <w:rPr>
                <w:rFonts w:ascii="Arial" w:hAnsi="Arial"/>
                <w:color w:val="000000" w:themeColor="text1"/>
                <w:sz w:val="24"/>
              </w:rPr>
              <w:t xml:space="preserve"> da agroecologia e a produção com base ecológica; </w:t>
            </w:r>
          </w:p>
          <w:p w14:paraId="228D536D" w14:textId="0A37C95F" w:rsidR="00AE2692" w:rsidRPr="005F6D0C" w:rsidRDefault="00AE2692" w:rsidP="008C3BEE">
            <w:pPr>
              <w:numPr>
                <w:ilvl w:val="0"/>
                <w:numId w:val="4"/>
              </w:numPr>
              <w:tabs>
                <w:tab w:val="clear" w:pos="1004"/>
                <w:tab w:val="num" w:pos="709"/>
              </w:tabs>
              <w:ind w:left="709" w:hanging="425"/>
              <w:jc w:val="both"/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 xml:space="preserve">Reconhecer </w:t>
            </w:r>
            <w:r w:rsidR="00BA44C0" w:rsidRPr="005F6D0C">
              <w:rPr>
                <w:rFonts w:ascii="Arial" w:hAnsi="Arial"/>
                <w:color w:val="000000" w:themeColor="text1"/>
                <w:sz w:val="24"/>
              </w:rPr>
              <w:t>as principais características</w:t>
            </w:r>
            <w:r w:rsidR="00A15ABE" w:rsidRPr="005F6D0C">
              <w:rPr>
                <w:rFonts w:ascii="Arial" w:hAnsi="Arial"/>
                <w:color w:val="000000" w:themeColor="text1"/>
                <w:sz w:val="24"/>
              </w:rPr>
              <w:t xml:space="preserve"> do</w:t>
            </w:r>
            <w:r w:rsidR="00BA44C0" w:rsidRPr="005F6D0C">
              <w:rPr>
                <w:rFonts w:ascii="Arial" w:hAnsi="Arial"/>
                <w:color w:val="000000" w:themeColor="text1"/>
                <w:sz w:val="24"/>
              </w:rPr>
              <w:t xml:space="preserve"> </w:t>
            </w:r>
            <w:r w:rsidR="00A15ABE" w:rsidRPr="005F6D0C">
              <w:rPr>
                <w:rFonts w:ascii="Arial" w:hAnsi="Arial"/>
                <w:color w:val="000000" w:themeColor="text1"/>
                <w:sz w:val="24"/>
              </w:rPr>
              <w:t xml:space="preserve">Manejo do Solo, Fertilidade e Nutrição de Plantas para </w:t>
            </w:r>
            <w:r w:rsidR="008C3BEE" w:rsidRPr="005F6D0C">
              <w:rPr>
                <w:rFonts w:ascii="Arial" w:hAnsi="Arial"/>
                <w:color w:val="000000" w:themeColor="text1"/>
                <w:sz w:val="24"/>
              </w:rPr>
              <w:t>modelos ecológicos (agroecológicos);</w:t>
            </w:r>
          </w:p>
          <w:p w14:paraId="28D8B2F2" w14:textId="1934EB1A" w:rsidR="00AE2692" w:rsidRPr="005F6D0C" w:rsidRDefault="00454419" w:rsidP="008C3BEE">
            <w:pPr>
              <w:numPr>
                <w:ilvl w:val="0"/>
                <w:numId w:val="4"/>
              </w:numPr>
              <w:tabs>
                <w:tab w:val="clear" w:pos="1004"/>
                <w:tab w:val="num" w:pos="709"/>
              </w:tabs>
              <w:ind w:left="709" w:hanging="425"/>
              <w:jc w:val="both"/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>Reconhecer os</w:t>
            </w:r>
            <w:r w:rsidR="00AE2692" w:rsidRPr="005F6D0C">
              <w:rPr>
                <w:rFonts w:ascii="Arial" w:hAnsi="Arial"/>
                <w:color w:val="000000" w:themeColor="text1"/>
                <w:sz w:val="24"/>
              </w:rPr>
              <w:t xml:space="preserve"> </w:t>
            </w:r>
            <w:r w:rsidR="00BA44C0" w:rsidRPr="005F6D0C">
              <w:rPr>
                <w:rFonts w:ascii="Arial" w:hAnsi="Arial"/>
                <w:color w:val="000000" w:themeColor="text1"/>
                <w:sz w:val="24"/>
              </w:rPr>
              <w:t xml:space="preserve">principais </w:t>
            </w:r>
            <w:r w:rsidR="00A15ABE" w:rsidRPr="005F6D0C">
              <w:rPr>
                <w:rFonts w:ascii="Arial" w:hAnsi="Arial"/>
                <w:color w:val="000000" w:themeColor="text1"/>
                <w:sz w:val="24"/>
              </w:rPr>
              <w:t xml:space="preserve">aspectos para Proteção e Sanidade de plantas para </w:t>
            </w:r>
            <w:r w:rsidR="008C3BEE" w:rsidRPr="005F6D0C">
              <w:rPr>
                <w:rFonts w:ascii="Arial" w:hAnsi="Arial"/>
                <w:color w:val="000000" w:themeColor="text1"/>
                <w:sz w:val="24"/>
              </w:rPr>
              <w:t>modelos ecológicos (agroecológicos);</w:t>
            </w:r>
          </w:p>
          <w:p w14:paraId="1C55BA58" w14:textId="1E2BF0A8" w:rsidR="00454419" w:rsidRPr="005F6D0C" w:rsidRDefault="00A15ABE" w:rsidP="008C3BEE">
            <w:pPr>
              <w:numPr>
                <w:ilvl w:val="0"/>
                <w:numId w:val="4"/>
              </w:numPr>
              <w:tabs>
                <w:tab w:val="clear" w:pos="1004"/>
                <w:tab w:val="num" w:pos="709"/>
              </w:tabs>
              <w:ind w:left="709" w:hanging="425"/>
              <w:jc w:val="both"/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 xml:space="preserve">Descrever </w:t>
            </w:r>
            <w:r w:rsidR="008C3BEE" w:rsidRPr="005F6D0C">
              <w:rPr>
                <w:rFonts w:ascii="Arial" w:hAnsi="Arial"/>
                <w:color w:val="000000" w:themeColor="text1"/>
                <w:sz w:val="24"/>
              </w:rPr>
              <w:t>Relação entre nutrição, pragas e doenças para modelos ecológicos (agroecológicos);</w:t>
            </w:r>
          </w:p>
          <w:p w14:paraId="1FDA7FF0" w14:textId="16BC16F4" w:rsidR="00AE2692" w:rsidRPr="005F6D0C" w:rsidRDefault="00454419" w:rsidP="007E2D78">
            <w:pPr>
              <w:numPr>
                <w:ilvl w:val="0"/>
                <w:numId w:val="4"/>
              </w:numPr>
              <w:tabs>
                <w:tab w:val="clear" w:pos="1004"/>
                <w:tab w:val="num" w:pos="709"/>
              </w:tabs>
              <w:ind w:left="709" w:hanging="425"/>
              <w:jc w:val="both"/>
              <w:rPr>
                <w:rFonts w:ascii="Arial" w:hAnsi="Arial"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</w:rPr>
              <w:t>Identificar</w:t>
            </w:r>
            <w:r w:rsidR="008C3BEE" w:rsidRPr="005F6D0C">
              <w:rPr>
                <w:rFonts w:ascii="Arial" w:hAnsi="Arial"/>
                <w:color w:val="000000" w:themeColor="text1"/>
                <w:sz w:val="24"/>
              </w:rPr>
              <w:t xml:space="preserve"> a Qualidade biológica dos alimentos</w:t>
            </w:r>
            <w:r w:rsidR="00AE2692" w:rsidRPr="005F6D0C">
              <w:rPr>
                <w:rFonts w:ascii="Arial" w:hAnsi="Arial"/>
                <w:color w:val="000000" w:themeColor="text1"/>
                <w:sz w:val="24"/>
              </w:rPr>
              <w:t xml:space="preserve"> </w:t>
            </w:r>
            <w:r w:rsidR="008C3BEE" w:rsidRPr="005F6D0C">
              <w:rPr>
                <w:rFonts w:ascii="Arial" w:hAnsi="Arial"/>
                <w:color w:val="000000" w:themeColor="text1"/>
                <w:sz w:val="24"/>
              </w:rPr>
              <w:t>oriundos de modelos ecológicos (agroecológicos).</w:t>
            </w:r>
          </w:p>
          <w:p w14:paraId="1C6AD5FC" w14:textId="462B271A" w:rsidR="0033036B" w:rsidRPr="005F6D0C" w:rsidRDefault="0033036B" w:rsidP="00A15ABE">
            <w:pPr>
              <w:ind w:left="709"/>
              <w:jc w:val="both"/>
              <w:rPr>
                <w:rFonts w:ascii="Arial" w:hAnsi="Arial"/>
                <w:color w:val="000000" w:themeColor="text1"/>
                <w:sz w:val="24"/>
              </w:rPr>
            </w:pPr>
          </w:p>
        </w:tc>
      </w:tr>
    </w:tbl>
    <w:p w14:paraId="13E47338" w14:textId="2D5E4EF2" w:rsidR="00BD76DA" w:rsidRPr="005F6D0C" w:rsidRDefault="00BD76DA">
      <w:pPr>
        <w:rPr>
          <w:rFonts w:ascii="Arial" w:hAnsi="Arial"/>
          <w:b/>
          <w:color w:val="000000" w:themeColor="text1"/>
          <w:sz w:val="24"/>
        </w:rPr>
      </w:pPr>
    </w:p>
    <w:p w14:paraId="160754BC" w14:textId="77777777" w:rsidR="00BD76DA" w:rsidRPr="005F6D0C" w:rsidRDefault="00BD76DA">
      <w:pPr>
        <w:rPr>
          <w:rFonts w:ascii="Arial" w:hAnsi="Arial"/>
          <w:b/>
          <w:color w:val="000000" w:themeColor="text1"/>
          <w:sz w:val="24"/>
        </w:rPr>
      </w:pPr>
      <w:r w:rsidRPr="005F6D0C">
        <w:rPr>
          <w:rFonts w:ascii="Arial" w:hAnsi="Arial"/>
          <w:b/>
          <w:color w:val="000000" w:themeColor="text1"/>
          <w:sz w:val="24"/>
        </w:rPr>
        <w:br w:type="page"/>
      </w:r>
    </w:p>
    <w:p w14:paraId="22D0551F" w14:textId="77777777" w:rsidR="00620AA9" w:rsidRPr="005F6D0C" w:rsidRDefault="00620AA9">
      <w:pPr>
        <w:rPr>
          <w:rFonts w:ascii="Arial" w:hAnsi="Arial"/>
          <w:b/>
          <w:color w:val="000000" w:themeColor="text1"/>
          <w:sz w:val="24"/>
        </w:rPr>
      </w:pPr>
    </w:p>
    <w:tbl>
      <w:tblPr>
        <w:tblW w:w="8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78"/>
      </w:tblGrid>
      <w:tr w:rsidR="005F6D0C" w:rsidRPr="005F6D0C" w14:paraId="2AC3F5EB" w14:textId="77777777" w:rsidTr="00703871">
        <w:tc>
          <w:tcPr>
            <w:tcW w:w="8978" w:type="dxa"/>
          </w:tcPr>
          <w:p w14:paraId="3E24D66E" w14:textId="77777777" w:rsidR="00AE2692" w:rsidRPr="005F6D0C" w:rsidRDefault="00AE2692" w:rsidP="00AE2692">
            <w:pPr>
              <w:numPr>
                <w:ilvl w:val="0"/>
                <w:numId w:val="1"/>
              </w:numPr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CONTEÚDO PROGRAMÁTICO</w:t>
            </w:r>
          </w:p>
          <w:p w14:paraId="2642FE73" w14:textId="77777777" w:rsidR="00AE2692" w:rsidRPr="005F6D0C" w:rsidRDefault="00AE2692" w:rsidP="00AE2692">
            <w:pPr>
              <w:spacing w:line="22" w:lineRule="atLeast"/>
              <w:ind w:right="110"/>
              <w:jc w:val="both"/>
              <w:rPr>
                <w:rFonts w:ascii="Arial" w:hAnsi="Arial"/>
                <w:b/>
                <w:color w:val="000000" w:themeColor="text1"/>
                <w:sz w:val="24"/>
              </w:rPr>
            </w:pPr>
          </w:p>
          <w:p w14:paraId="73283600" w14:textId="03AD8C33" w:rsidR="00993174" w:rsidRPr="005F6D0C" w:rsidRDefault="00703871" w:rsidP="00BD76DA">
            <w:pPr>
              <w:ind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3.</w:t>
            </w:r>
            <w:r w:rsidR="00993174"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–</w:t>
            </w:r>
            <w:r w:rsidR="00993174"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Introdução</w:t>
            </w:r>
          </w:p>
          <w:p w14:paraId="28D08EF6" w14:textId="3AF09F5A" w:rsidR="00BD76DA" w:rsidRPr="005F6D0C" w:rsidRDefault="00703871" w:rsidP="00BD76DA">
            <w:pPr>
              <w:ind w:left="209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  <w:r w:rsidR="00BD76DA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Agroecologia e Sustentabilidade breve histórico;</w:t>
            </w:r>
          </w:p>
          <w:p w14:paraId="3008E210" w14:textId="197332B1" w:rsidR="008C3BEE" w:rsidRPr="005F6D0C" w:rsidRDefault="00703871" w:rsidP="00BD76DA">
            <w:pPr>
              <w:ind w:left="209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  <w:r w:rsidR="008C3BEE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Contextualização e definição de agroecologia</w:t>
            </w:r>
            <w:r w:rsidR="00BD76DA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e modelos ecológicos de produção de alimento;</w:t>
            </w:r>
          </w:p>
          <w:p w14:paraId="43795B2D" w14:textId="77777777" w:rsidR="00BD76DA" w:rsidRPr="005F6D0C" w:rsidRDefault="00BD76DA" w:rsidP="00BD76DA">
            <w:pPr>
              <w:ind w:left="209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47D5974" w14:textId="52FB600C" w:rsidR="00993174" w:rsidRPr="005F6D0C" w:rsidRDefault="00703871" w:rsidP="00BD76DA">
            <w:pPr>
              <w:ind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3.</w:t>
            </w:r>
            <w:r w:rsidR="00993174"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– </w:t>
            </w:r>
            <w:r w:rsidR="00BD76DA"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Desenvolvimento </w:t>
            </w:r>
            <w:r w:rsidR="00DB3F75"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(Princípios para os modelos ecológicos de produção de alimento)</w:t>
            </w:r>
          </w:p>
          <w:p w14:paraId="07DD9B40" w14:textId="63B767A7" w:rsidR="00993174" w:rsidRPr="005F6D0C" w:rsidRDefault="00703871" w:rsidP="00DB3F75">
            <w:pPr>
              <w:ind w:left="356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  <w:r w:rsidR="00DB3F7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Principais aspectos para a construção de modelos ecológicos para produção de alimentos; </w:t>
            </w:r>
          </w:p>
          <w:p w14:paraId="5B998D23" w14:textId="01CBD12A" w:rsidR="00993174" w:rsidRPr="005F6D0C" w:rsidRDefault="00703871" w:rsidP="008C3BEE">
            <w:pPr>
              <w:ind w:left="356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  <w:r w:rsidR="00DB3F7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Aspectos fundamentais para Manejo do Solo, Fertilidade e Nutrição de Plantas em modelos ecológicos para produção de alimentos;</w:t>
            </w:r>
          </w:p>
          <w:p w14:paraId="2CC85BF8" w14:textId="22A63A9C" w:rsidR="00993174" w:rsidRPr="005F6D0C" w:rsidRDefault="00703871" w:rsidP="008C3BEE">
            <w:pPr>
              <w:ind w:left="356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  <w:r w:rsidR="00DB3F7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Aspectos fundamentais para Proteção e Sanidade de Plantas em modelos ecológicos para produção de alimentos;</w:t>
            </w:r>
          </w:p>
          <w:p w14:paraId="73181443" w14:textId="4E48D88F" w:rsidR="00DB3F75" w:rsidRPr="005F6D0C" w:rsidRDefault="00703871" w:rsidP="008C3BEE">
            <w:pPr>
              <w:ind w:left="356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</w:t>
            </w:r>
            <w:r w:rsidR="00DB3F7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ceito 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e aplicação de Relação entre nutrição, pragas e doenças;</w:t>
            </w:r>
          </w:p>
          <w:p w14:paraId="7395992E" w14:textId="77777777" w:rsidR="00703871" w:rsidRPr="005F6D0C" w:rsidRDefault="00703871" w:rsidP="008C3BEE">
            <w:pPr>
              <w:ind w:left="356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2D13270" w14:textId="51C93EE0" w:rsidR="00703871" w:rsidRPr="005F6D0C" w:rsidRDefault="00703871" w:rsidP="00703871">
            <w:pPr>
              <w:ind w:right="110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3.</w:t>
            </w:r>
            <w:r w:rsidR="00993174"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5F6D0C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– Considerações finais</w:t>
            </w:r>
          </w:p>
          <w:p w14:paraId="27F5DBE2" w14:textId="0CB36D89" w:rsidR="00703871" w:rsidRPr="005F6D0C" w:rsidRDefault="00703871" w:rsidP="00703871">
            <w:pPr>
              <w:ind w:right="110" w:firstLine="209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- Qualidade biológica dos alimentos</w:t>
            </w:r>
          </w:p>
          <w:p w14:paraId="2AFEB52E" w14:textId="0FFFEBFF" w:rsidR="00703871" w:rsidRPr="005F6D0C" w:rsidRDefault="00703871" w:rsidP="00703871">
            <w:pPr>
              <w:ind w:right="110" w:firstLine="209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- Exemplos de produção de plantas em modelos ecológicos para produção de alimentos;</w:t>
            </w:r>
          </w:p>
          <w:p w14:paraId="3DB63533" w14:textId="5DB6F179" w:rsidR="00703871" w:rsidRPr="005F6D0C" w:rsidRDefault="00703871" w:rsidP="00703871">
            <w:pPr>
              <w:ind w:right="110" w:firstLine="209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- Considerações sobre a avaliação; </w:t>
            </w:r>
          </w:p>
          <w:p w14:paraId="60474F8E" w14:textId="77777777" w:rsidR="00454419" w:rsidRPr="005F6D0C" w:rsidRDefault="00454419" w:rsidP="00993174">
            <w:pPr>
              <w:ind w:left="720" w:right="11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28B0B496" w14:textId="77777777" w:rsidR="00D04BC9" w:rsidRPr="005F6D0C" w:rsidRDefault="00D04BC9">
      <w:pPr>
        <w:rPr>
          <w:rFonts w:ascii="Arial" w:hAnsi="Arial"/>
          <w:b/>
          <w:color w:val="000000" w:themeColor="text1"/>
          <w:sz w:val="24"/>
        </w:rPr>
      </w:pPr>
    </w:p>
    <w:tbl>
      <w:tblPr>
        <w:tblW w:w="8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78"/>
      </w:tblGrid>
      <w:tr w:rsidR="005F6D0C" w:rsidRPr="005F6D0C" w14:paraId="47F94C4A" w14:textId="77777777">
        <w:tc>
          <w:tcPr>
            <w:tcW w:w="8978" w:type="dxa"/>
          </w:tcPr>
          <w:p w14:paraId="1E0C945E" w14:textId="77777777" w:rsidR="00081356" w:rsidRPr="005F6D0C" w:rsidRDefault="00620AA9" w:rsidP="0010340A">
            <w:pPr>
              <w:numPr>
                <w:ilvl w:val="0"/>
                <w:numId w:val="1"/>
              </w:numPr>
              <w:rPr>
                <w:rFonts w:ascii="Arial" w:hAnsi="Arial"/>
                <w:b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PROCEDIMENTOS DIDÁTICOS</w:t>
            </w:r>
            <w:r w:rsidR="00F56D65"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 </w:t>
            </w:r>
          </w:p>
          <w:p w14:paraId="63A4A4A0" w14:textId="77777777" w:rsidR="00AE2692" w:rsidRPr="005F6D0C" w:rsidRDefault="00AE2692" w:rsidP="00AE2692">
            <w:pPr>
              <w:ind w:left="360"/>
              <w:rPr>
                <w:rFonts w:ascii="Arial" w:hAnsi="Arial"/>
                <w:b/>
                <w:color w:val="000000" w:themeColor="text1"/>
                <w:sz w:val="24"/>
                <w:szCs w:val="24"/>
              </w:rPr>
            </w:pPr>
          </w:p>
          <w:p w14:paraId="3E4C7D18" w14:textId="3E58F07F" w:rsidR="0039589B" w:rsidRPr="005F6D0C" w:rsidRDefault="005F6D0C" w:rsidP="007E2D78">
            <w:pPr>
              <w:ind w:firstLine="567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estratégias didáticas da presente aula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arão ênfase na</w:t>
            </w:r>
            <w:r w:rsidR="003F46E8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ula expositiva dialogada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com auxílio de projeção multimídia e recursos de software (Powerpoint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vertAlign w:val="superscript"/>
              </w:rPr>
              <w:t>®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). </w:t>
            </w:r>
          </w:p>
          <w:p w14:paraId="1767DBEF" w14:textId="650998F0" w:rsidR="00764B0C" w:rsidRPr="005F6D0C" w:rsidRDefault="003F46E8" w:rsidP="007E2D78">
            <w:pPr>
              <w:ind w:firstLine="567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Num primeiro momento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, como forma de introdução da aula,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9C06E3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serão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presentado</w:t>
            </w:r>
            <w:r w:rsidR="009C06E3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s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os principais </w:t>
            </w:r>
            <w:r w:rsidR="00DC3924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pontos que serão abordados na presente aula 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 o tema será introduzido relembrando conceitos importantes sobre 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Revolução Verde, Agroecologia e Sustentabilidade. </w:t>
            </w:r>
          </w:p>
          <w:p w14:paraId="066D2DFA" w14:textId="22A42AB7" w:rsidR="00053F85" w:rsidRPr="005F6D0C" w:rsidRDefault="00764B0C" w:rsidP="00354CFD">
            <w:pPr>
              <w:ind w:firstLine="567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m seguida, 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para o desenvolvimento da aula, 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será 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xplanado </w:t>
            </w:r>
            <w:r w:rsidR="00354CFD" w:rsidRP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principais aspectos para a construção de modelos ecológicos para produção de alimentos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considerando: os fundamentos de </w:t>
            </w:r>
            <w:r w:rsidR="00354CFD" w:rsidRP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Manejo do Solo, Fertilidade e Nutrição de Plantas em modelos ecológicos para produção de alimentos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. Também, os a</w:t>
            </w:r>
            <w:r w:rsidR="00354CFD" w:rsidRP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spectos fundamentais para Proteção e Sanidade de Plantas em modelos ecológicos para produção de alimentos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. Será direcionado, o(s) conceito(s) c</w:t>
            </w:r>
            <w:r w:rsidR="00354CFD" w:rsidRP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onceito d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a</w:t>
            </w:r>
            <w:r w:rsidR="00354CFD" w:rsidRP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Relação entre nutrição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de plantas e a relação com </w:t>
            </w:r>
            <w:r w:rsidR="00354CFD" w:rsidRP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>pragas e doenças</w:t>
            </w:r>
            <w:r w:rsidR="00354CF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. </w:t>
            </w:r>
          </w:p>
          <w:p w14:paraId="474832C0" w14:textId="6416F3FD" w:rsidR="007736F1" w:rsidRDefault="00EA77C2" w:rsidP="007736F1">
            <w:pPr>
              <w:ind w:firstLine="567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Posteriormente</w:t>
            </w:r>
            <w:r w:rsidR="007736F1">
              <w:rPr>
                <w:rFonts w:ascii="Arial" w:hAnsi="Arial" w:cs="Arial"/>
                <w:color w:val="000000" w:themeColor="text1"/>
                <w:sz w:val="24"/>
                <w:szCs w:val="24"/>
              </w:rPr>
              <w:t>, será ressaltado o entendimento da q</w:t>
            </w:r>
            <w:r w:rsidR="007736F1" w:rsidRPr="007736F1">
              <w:rPr>
                <w:rFonts w:ascii="Arial" w:hAnsi="Arial" w:cs="Arial"/>
                <w:color w:val="000000" w:themeColor="text1"/>
                <w:sz w:val="24"/>
                <w:szCs w:val="24"/>
              </w:rPr>
              <w:t>ualidade biológica dos alimentos</w:t>
            </w:r>
            <w:r w:rsidR="007736F1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, principalmente os vegetais. Dentro disso, e direcionando para o término da aula será apresentado exemplo de trechos de pesquisas de produção ecológica (agroecológica) de plantas e alguns atributos qualitativos. </w:t>
            </w:r>
          </w:p>
          <w:p w14:paraId="2A16CE69" w14:textId="11902491" w:rsidR="00081356" w:rsidRPr="005F6D0C" w:rsidRDefault="0039589B" w:rsidP="007736F1">
            <w:pPr>
              <w:ind w:firstLine="567"/>
              <w:jc w:val="both"/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>Para finalizar</w:t>
            </w:r>
            <w:r w:rsidR="00061048"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 </w:t>
            </w:r>
            <w:r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será </w:t>
            </w:r>
            <w:r w:rsidR="00821145"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>proposta</w:t>
            </w:r>
            <w:r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 uma atividade</w:t>
            </w:r>
            <w:r w:rsidR="00C867F6"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>,</w:t>
            </w:r>
            <w:r w:rsidR="00053F85"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 </w:t>
            </w:r>
            <w:r w:rsidR="00EA77C2" w:rsidRPr="005F6D0C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em forma de </w:t>
            </w:r>
            <w:r w:rsidR="00163B02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questão objetiva, que o aluno possa refletir sobre a produção </w:t>
            </w:r>
            <w:r w:rsidR="00163B02" w:rsidRPr="00163B02">
              <w:rPr>
                <w:rFonts w:ascii="Arial" w:hAnsi="Arial"/>
                <w:color w:val="000000" w:themeColor="text1"/>
                <w:sz w:val="24"/>
                <w:szCs w:val="24"/>
              </w:rPr>
              <w:t>em modelos ecológicos para produção de alimentos</w:t>
            </w:r>
            <w:r w:rsidR="00163B02">
              <w:rPr>
                <w:rFonts w:ascii="Arial" w:hAnsi="Arial"/>
                <w:color w:val="000000" w:themeColor="text1"/>
                <w:sz w:val="24"/>
                <w:szCs w:val="24"/>
              </w:rPr>
              <w:t xml:space="preserve">. </w:t>
            </w:r>
          </w:p>
        </w:tc>
      </w:tr>
    </w:tbl>
    <w:p w14:paraId="41F08AEC" w14:textId="504F91A3" w:rsidR="00163B02" w:rsidRDefault="00163B02">
      <w:pPr>
        <w:rPr>
          <w:rFonts w:ascii="Arial" w:hAnsi="Arial"/>
          <w:b/>
          <w:color w:val="000000" w:themeColor="text1"/>
          <w:sz w:val="24"/>
        </w:rPr>
      </w:pPr>
    </w:p>
    <w:p w14:paraId="1792EDD6" w14:textId="77777777" w:rsidR="00163B02" w:rsidRDefault="00163B02">
      <w:pPr>
        <w:rPr>
          <w:rFonts w:ascii="Arial" w:hAnsi="Arial"/>
          <w:b/>
          <w:color w:val="000000" w:themeColor="text1"/>
          <w:sz w:val="24"/>
        </w:rPr>
      </w:pPr>
      <w:r>
        <w:rPr>
          <w:rFonts w:ascii="Arial" w:hAnsi="Arial"/>
          <w:b/>
          <w:color w:val="000000" w:themeColor="text1"/>
          <w:sz w:val="24"/>
        </w:rPr>
        <w:br w:type="page"/>
      </w:r>
    </w:p>
    <w:tbl>
      <w:tblPr>
        <w:tblW w:w="8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78"/>
      </w:tblGrid>
      <w:tr w:rsidR="005F6D0C" w:rsidRPr="005F6D0C" w14:paraId="6B2CD42D" w14:textId="77777777">
        <w:tc>
          <w:tcPr>
            <w:tcW w:w="8978" w:type="dxa"/>
          </w:tcPr>
          <w:p w14:paraId="440E69FC" w14:textId="77777777" w:rsidR="00081356" w:rsidRPr="005F6D0C" w:rsidRDefault="00F930ED" w:rsidP="007E2D78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lastRenderedPageBreak/>
              <w:t>5</w:t>
            </w:r>
            <w:r w:rsidR="00081356"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. </w:t>
            </w:r>
            <w:r w:rsidR="00AE2692" w:rsidRPr="005F6D0C">
              <w:rPr>
                <w:rFonts w:ascii="Arial" w:hAnsi="Arial"/>
                <w:b/>
                <w:color w:val="000000" w:themeColor="text1"/>
                <w:sz w:val="24"/>
              </w:rPr>
              <w:t>CRITÉRIOS</w:t>
            </w:r>
            <w:r w:rsidR="00A46BF4"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 DE AVALIAÇÃO</w:t>
            </w:r>
          </w:p>
          <w:p w14:paraId="7804B1C0" w14:textId="77777777" w:rsidR="00081356" w:rsidRPr="005F6D0C" w:rsidRDefault="00081356" w:rsidP="007E2D78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</w:p>
          <w:p w14:paraId="7512C6DA" w14:textId="020D7904" w:rsidR="00BC255F" w:rsidRDefault="009E3F6A" w:rsidP="007E2D78">
            <w:pPr>
              <w:tabs>
                <w:tab w:val="left" w:pos="993"/>
              </w:tabs>
              <w:ind w:firstLine="567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 avaliação da </w:t>
            </w:r>
            <w:r w:rsidR="002D659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ula será uma </w:t>
            </w:r>
            <w:r w:rsidR="002E1B0F">
              <w:rPr>
                <w:rFonts w:ascii="Arial" w:hAnsi="Arial" w:cs="Arial"/>
                <w:color w:val="000000" w:themeColor="text1"/>
                <w:sz w:val="24"/>
                <w:szCs w:val="24"/>
              </w:rPr>
              <w:t>pequena</w:t>
            </w:r>
            <w:r w:rsidR="002D659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valiação que compõe parte da avaliação da 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disciplina</w:t>
            </w:r>
            <w:r w:rsidR="002D659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, que 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consistirá em duas provas teóricas</w:t>
            </w:r>
            <w:r w:rsidR="00B7412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(</w:t>
            </w:r>
            <w:r w:rsidR="00163B02">
              <w:rPr>
                <w:rFonts w:ascii="Arial" w:hAnsi="Arial" w:cs="Arial"/>
                <w:color w:val="000000" w:themeColor="text1"/>
                <w:sz w:val="24"/>
                <w:szCs w:val="24"/>
              </w:rPr>
              <w:t>7</w:t>
            </w:r>
            <w:r w:rsidR="00B7412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0%)</w:t>
            </w:r>
            <w:r w:rsidR="00C867F6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 entrega semanal de </w:t>
            </w:r>
            <w:r w:rsidR="002E1B0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tividades </w:t>
            </w:r>
            <w:r w:rsidR="00B7412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="00AA3020"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  <w:r w:rsidR="00B74125"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>0%)</w:t>
            </w:r>
            <w:r w:rsidRPr="005F6D0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. </w:t>
            </w:r>
          </w:p>
          <w:p w14:paraId="25D15815" w14:textId="09073898" w:rsidR="00AA3020" w:rsidRPr="005F6D0C" w:rsidRDefault="00AA3020" w:rsidP="007E2D78">
            <w:pPr>
              <w:tabs>
                <w:tab w:val="left" w:pos="993"/>
              </w:tabs>
              <w:ind w:firstLine="567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45D19FAA" w14:textId="77777777" w:rsidR="005E3706" w:rsidRPr="005F6D0C" w:rsidRDefault="005E3706" w:rsidP="007E2D78">
      <w:pPr>
        <w:rPr>
          <w:rFonts w:ascii="Arial" w:hAnsi="Arial"/>
          <w:b/>
          <w:color w:val="000000" w:themeColor="text1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78"/>
      </w:tblGrid>
      <w:tr w:rsidR="005F6D0C" w:rsidRPr="005F6D0C" w14:paraId="72028E15" w14:textId="77777777">
        <w:tc>
          <w:tcPr>
            <w:tcW w:w="8978" w:type="dxa"/>
          </w:tcPr>
          <w:p w14:paraId="15E72151" w14:textId="1A912C0D" w:rsidR="00081356" w:rsidRPr="005F6D0C" w:rsidRDefault="00C72C30" w:rsidP="007E2D78">
            <w:pPr>
              <w:rPr>
                <w:rFonts w:ascii="Arial" w:hAnsi="Arial"/>
                <w:b/>
                <w:color w:val="000000" w:themeColor="text1"/>
                <w:sz w:val="24"/>
              </w:rPr>
            </w:pPr>
            <w:r w:rsidRPr="005F6D0C">
              <w:rPr>
                <w:rFonts w:ascii="Arial" w:hAnsi="Arial"/>
                <w:b/>
                <w:color w:val="000000" w:themeColor="text1"/>
                <w:sz w:val="24"/>
              </w:rPr>
              <w:t>6</w:t>
            </w:r>
            <w:r w:rsidR="00287F53"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. </w:t>
            </w:r>
            <w:r w:rsidR="00AE2692" w:rsidRPr="005F6D0C">
              <w:rPr>
                <w:rFonts w:ascii="Arial" w:hAnsi="Arial"/>
                <w:b/>
                <w:color w:val="000000" w:themeColor="text1"/>
                <w:sz w:val="24"/>
              </w:rPr>
              <w:t xml:space="preserve">REFERÊNCIAS </w:t>
            </w:r>
            <w:r w:rsidR="00CC7A26">
              <w:rPr>
                <w:rFonts w:ascii="Arial" w:hAnsi="Arial"/>
                <w:b/>
                <w:color w:val="000000" w:themeColor="text1"/>
                <w:sz w:val="24"/>
              </w:rPr>
              <w:t>BIBLIOGRÁFICAS</w:t>
            </w:r>
          </w:p>
          <w:p w14:paraId="5EF5CAC2" w14:textId="77777777" w:rsidR="001B1EF7" w:rsidRPr="005F6D0C" w:rsidRDefault="001B1EF7" w:rsidP="00F6021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7F0AAD09" w14:textId="7EC9E867" w:rsidR="00AA3020" w:rsidRDefault="002A7FC0" w:rsidP="00F60214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  <w:r w:rsidRPr="002A7FC0">
              <w:rPr>
                <w:rFonts w:ascii="Arial" w:hAnsi="Arial" w:cs="Arial"/>
                <w:bCs/>
                <w:color w:val="000000" w:themeColor="text1"/>
              </w:rPr>
              <w:t xml:space="preserve">ALTIERI, Miguel. </w:t>
            </w:r>
            <w:r w:rsidRPr="002A7FC0">
              <w:rPr>
                <w:rFonts w:ascii="Arial" w:hAnsi="Arial" w:cs="Arial"/>
                <w:b/>
                <w:color w:val="000000" w:themeColor="text1"/>
              </w:rPr>
              <w:t>Agroecologia</w:t>
            </w:r>
            <w:r w:rsidRPr="002A7FC0">
              <w:rPr>
                <w:rFonts w:ascii="Arial" w:hAnsi="Arial" w:cs="Arial"/>
                <w:bCs/>
                <w:color w:val="000000" w:themeColor="text1"/>
              </w:rPr>
              <w:t>: bases cientificas para uma agricultura sustentável. 3. ed. São Paulo: Expressão Popular, 2012. 400 p.</w:t>
            </w:r>
          </w:p>
          <w:p w14:paraId="22E5BD2B" w14:textId="6296D6F0" w:rsidR="002A7FC0" w:rsidRDefault="002A7FC0" w:rsidP="00F60214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</w:p>
          <w:p w14:paraId="4FC0977E" w14:textId="660E07A9" w:rsidR="002A7FC0" w:rsidRDefault="002A7FC0" w:rsidP="002A7FC0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  <w:r w:rsidRPr="002A7FC0">
              <w:rPr>
                <w:rFonts w:ascii="Arial" w:hAnsi="Arial" w:cs="Arial"/>
                <w:bCs/>
                <w:color w:val="000000" w:themeColor="text1"/>
              </w:rPr>
              <w:t>ALTIERI, Miguel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. </w:t>
            </w:r>
            <w:r w:rsidRPr="002A7FC0">
              <w:rPr>
                <w:rFonts w:ascii="Arial" w:hAnsi="Arial" w:cs="Arial"/>
                <w:b/>
                <w:color w:val="000000" w:themeColor="text1"/>
              </w:rPr>
              <w:t>Agroecologia:</w:t>
            </w:r>
            <w:r w:rsidRPr="002A7FC0">
              <w:rPr>
                <w:rFonts w:ascii="Arial" w:hAnsi="Arial" w:cs="Arial"/>
                <w:bCs/>
                <w:color w:val="000000" w:themeColor="text1"/>
              </w:rPr>
              <w:t xml:space="preserve"> a dinâmica produtiva da agricultura sustentável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. </w:t>
            </w:r>
            <w:r w:rsidR="0095712E" w:rsidRPr="002A7FC0">
              <w:rPr>
                <w:rFonts w:ascii="Arial" w:hAnsi="Arial" w:cs="Arial"/>
                <w:bCs/>
                <w:color w:val="000000" w:themeColor="text1"/>
              </w:rPr>
              <w:t>4 ed</w:t>
            </w:r>
            <w:r w:rsidRPr="002A7FC0">
              <w:rPr>
                <w:rFonts w:ascii="Arial" w:hAnsi="Arial" w:cs="Arial"/>
                <w:bCs/>
                <w:color w:val="000000" w:themeColor="text1"/>
              </w:rPr>
              <w:t>.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, </w:t>
            </w:r>
            <w:r w:rsidRPr="002A7FC0">
              <w:rPr>
                <w:rFonts w:ascii="Arial" w:hAnsi="Arial" w:cs="Arial"/>
                <w:bCs/>
                <w:color w:val="000000" w:themeColor="text1"/>
              </w:rPr>
              <w:t>Porto Alegre: Editora da UFRGS, 2004.</w:t>
            </w:r>
          </w:p>
          <w:p w14:paraId="302E5803" w14:textId="77777777" w:rsidR="00BB3E82" w:rsidRPr="00BB3E82" w:rsidRDefault="00BB3E82" w:rsidP="002A7FC0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</w:p>
          <w:p w14:paraId="4DB47B25" w14:textId="022664A8" w:rsidR="00BB3E82" w:rsidRPr="00BB3E82" w:rsidRDefault="00BB3E82" w:rsidP="00BB3E82">
            <w:pPr>
              <w:ind w:left="351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BB3E82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MBRAPA, Empresa Brasileira de Pesquisa Agropecuária. Ministério da Agricultura, Pecuária e Abastecimento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B3E82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(org.). </w:t>
            </w:r>
            <w:r w:rsidRPr="00BB3E8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Marco referencial em agroecologia</w:t>
            </w:r>
            <w:r w:rsidRPr="00BB3E82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. Brasília-DF: Embrapa, 2006. 70 p. Disponível em: https://www.embrapa.br/busca-de-publicacoes/-/publicacao/107364/marco-referencial-em-agroecologia. Acesso em: 06 dez. 2021.</w:t>
            </w:r>
          </w:p>
          <w:p w14:paraId="471C1682" w14:textId="77777777" w:rsidR="00BB3E82" w:rsidRPr="00BB3E82" w:rsidRDefault="00BB3E82" w:rsidP="00BB3E82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</w:p>
          <w:p w14:paraId="275ACF5D" w14:textId="77777777" w:rsidR="00BB3E82" w:rsidRDefault="00BB3E82" w:rsidP="00BB3E82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  <w:r w:rsidRPr="00BB3E82">
              <w:rPr>
                <w:rFonts w:ascii="Arial" w:hAnsi="Arial" w:cs="Arial"/>
                <w:bCs/>
                <w:color w:val="000000" w:themeColor="text1"/>
              </w:rPr>
              <w:t xml:space="preserve">FAO-ONU. Food And Agriculture Organization. Organização das Nações Unidas (org.). </w:t>
            </w:r>
            <w:r w:rsidRPr="00BB3E82">
              <w:rPr>
                <w:rFonts w:ascii="Arial" w:hAnsi="Arial" w:cs="Arial"/>
                <w:b/>
                <w:color w:val="000000" w:themeColor="text1"/>
              </w:rPr>
              <w:t>The 10 elements of agroecology</w:t>
            </w:r>
            <w:r w:rsidRPr="00BB3E82">
              <w:rPr>
                <w:rFonts w:ascii="Arial" w:hAnsi="Arial" w:cs="Arial"/>
                <w:bCs/>
                <w:color w:val="000000" w:themeColor="text1"/>
              </w:rPr>
              <w:t>: guiding the transition</w:t>
            </w:r>
            <w:r w:rsidRPr="00F60214">
              <w:rPr>
                <w:rFonts w:ascii="Arial" w:hAnsi="Arial" w:cs="Arial"/>
                <w:bCs/>
                <w:color w:val="000000" w:themeColor="text1"/>
              </w:rPr>
              <w:t xml:space="preserve"> to sustainable food and agricultural systems. Guiding the transition to sustainable food and agricultural systems. 2018.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 15 p.</w:t>
            </w:r>
            <w:r w:rsidRPr="00F60214">
              <w:rPr>
                <w:rFonts w:ascii="Arial" w:hAnsi="Arial" w:cs="Arial"/>
                <w:bCs/>
                <w:color w:val="000000" w:themeColor="text1"/>
              </w:rPr>
              <w:t xml:space="preserve"> Disponível em: https://www.fao.org/documents/card/en/c/I9037EN/. Acesso em: 06 dez. 2021.</w:t>
            </w:r>
          </w:p>
          <w:p w14:paraId="79C467AA" w14:textId="77777777" w:rsidR="002A7FC0" w:rsidRDefault="002A7FC0" w:rsidP="00F60214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</w:p>
          <w:p w14:paraId="288C3FD9" w14:textId="6F9529CB" w:rsidR="00EA4321" w:rsidRDefault="000C7553" w:rsidP="00F60214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  <w:r w:rsidRPr="000C7553">
              <w:rPr>
                <w:rFonts w:ascii="Arial" w:hAnsi="Arial" w:cs="Arial"/>
                <w:bCs/>
                <w:color w:val="000000" w:themeColor="text1"/>
              </w:rPr>
              <w:t xml:space="preserve">GLIESSMAN, Stephen R. </w:t>
            </w:r>
            <w:r w:rsidRPr="000C7553">
              <w:rPr>
                <w:rFonts w:ascii="Arial" w:hAnsi="Arial" w:cs="Arial"/>
                <w:b/>
                <w:color w:val="000000" w:themeColor="text1"/>
              </w:rPr>
              <w:t>Agroecologia</w:t>
            </w:r>
            <w:r w:rsidRPr="000C7553">
              <w:rPr>
                <w:rFonts w:ascii="Arial" w:hAnsi="Arial" w:cs="Arial"/>
                <w:bCs/>
                <w:color w:val="000000" w:themeColor="text1"/>
              </w:rPr>
              <w:t>: processos ecológicos em agricultura sustentável. Porto Alegre: UFRGS, 2000. 654 p.</w:t>
            </w:r>
          </w:p>
          <w:p w14:paraId="4871403D" w14:textId="3BBA48CA" w:rsidR="00B5799F" w:rsidRDefault="00B5799F" w:rsidP="00F60214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</w:p>
          <w:p w14:paraId="7487450C" w14:textId="7537C435" w:rsidR="00B5799F" w:rsidRDefault="00B5799F" w:rsidP="00F60214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 xml:space="preserve">TWN-SOCLA, 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>Third World Network (TWN)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 and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 xml:space="preserve"> Latin American Society </w:t>
            </w:r>
            <w:r>
              <w:rPr>
                <w:rFonts w:ascii="Arial" w:hAnsi="Arial" w:cs="Arial"/>
                <w:bCs/>
                <w:color w:val="000000" w:themeColor="text1"/>
              </w:rPr>
              <w:t>o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>f Agroecology (SOCLA</w:t>
            </w:r>
            <w:r>
              <w:rPr>
                <w:rFonts w:ascii="Arial" w:hAnsi="Arial" w:cs="Arial"/>
                <w:bCs/>
                <w:color w:val="000000" w:themeColor="text1"/>
              </w:rPr>
              <w:t>)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 xml:space="preserve"> (org.). </w:t>
            </w:r>
            <w:r w:rsidRPr="00B5799F">
              <w:rPr>
                <w:rFonts w:ascii="Arial" w:hAnsi="Arial" w:cs="Arial"/>
                <w:b/>
                <w:color w:val="000000" w:themeColor="text1"/>
              </w:rPr>
              <w:t>Agroecology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 xml:space="preserve">: key concepts, principles and practices. Malaysia </w:t>
            </w:r>
            <w:r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>nd U</w:t>
            </w:r>
            <w:r>
              <w:rPr>
                <w:rFonts w:ascii="Arial" w:hAnsi="Arial" w:cs="Arial"/>
                <w:bCs/>
                <w:color w:val="000000" w:themeColor="text1"/>
              </w:rPr>
              <w:t>SA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 xml:space="preserve">: 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TWN-SOCLA, </w:t>
            </w:r>
            <w:r w:rsidRPr="00B5799F">
              <w:rPr>
                <w:rFonts w:ascii="Arial" w:hAnsi="Arial" w:cs="Arial"/>
                <w:bCs/>
                <w:color w:val="000000" w:themeColor="text1"/>
              </w:rPr>
              <w:t>2015. 54 p. Disponível em: https://www.fao.org/family-farming/detail/en/c/415946/. Acesso em: 06 dez. 2021.</w:t>
            </w:r>
          </w:p>
          <w:p w14:paraId="68111293" w14:textId="4BCA3CD3" w:rsidR="00EA4321" w:rsidRPr="00AA3020" w:rsidRDefault="00EA4321" w:rsidP="0095712E">
            <w:pPr>
              <w:pStyle w:val="Recuodecorpodetexto"/>
              <w:rPr>
                <w:rFonts w:ascii="Arial" w:hAnsi="Arial" w:cs="Arial"/>
                <w:bCs/>
                <w:color w:val="000000" w:themeColor="text1"/>
              </w:rPr>
            </w:pPr>
          </w:p>
        </w:tc>
      </w:tr>
    </w:tbl>
    <w:p w14:paraId="6711B60F" w14:textId="77777777" w:rsidR="004436FC" w:rsidRPr="005F6D0C" w:rsidRDefault="004436FC" w:rsidP="007E2D78">
      <w:pPr>
        <w:rPr>
          <w:color w:val="000000" w:themeColor="text1"/>
        </w:rPr>
      </w:pPr>
    </w:p>
    <w:p w14:paraId="2D825629" w14:textId="77777777" w:rsidR="00465935" w:rsidRPr="005F6D0C" w:rsidRDefault="00465935" w:rsidP="007E2D78">
      <w:pPr>
        <w:rPr>
          <w:color w:val="000000" w:themeColor="text1"/>
        </w:rPr>
      </w:pPr>
    </w:p>
    <w:sectPr w:rsidR="00465935" w:rsidRPr="005F6D0C" w:rsidSect="004436FC">
      <w:headerReference w:type="even" r:id="rId7"/>
      <w:headerReference w:type="default" r:id="rId8"/>
      <w:pgSz w:w="11907" w:h="16840" w:code="9"/>
      <w:pgMar w:top="1134" w:right="1417" w:bottom="993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ABCFD" w14:textId="77777777" w:rsidR="00F02B93" w:rsidRDefault="00F02B93">
      <w:r>
        <w:separator/>
      </w:r>
    </w:p>
  </w:endnote>
  <w:endnote w:type="continuationSeparator" w:id="0">
    <w:p w14:paraId="4E252678" w14:textId="77777777" w:rsidR="00F02B93" w:rsidRDefault="00F02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90615" w14:textId="77777777" w:rsidR="00F02B93" w:rsidRDefault="00F02B93">
      <w:r>
        <w:separator/>
      </w:r>
    </w:p>
  </w:footnote>
  <w:footnote w:type="continuationSeparator" w:id="0">
    <w:p w14:paraId="2E8BBEB1" w14:textId="77777777" w:rsidR="00F02B93" w:rsidRDefault="00F02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B224C" w14:textId="77777777" w:rsidR="00C31757" w:rsidRDefault="00C31757" w:rsidP="00E0677F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77F9294" w14:textId="77777777" w:rsidR="00C31757" w:rsidRDefault="00C31757" w:rsidP="00056B0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E7A45" w14:textId="77777777" w:rsidR="00C31757" w:rsidRPr="00A34CAF" w:rsidRDefault="00C31757" w:rsidP="00E0677F">
    <w:pPr>
      <w:pStyle w:val="Cabealho"/>
      <w:framePr w:wrap="around" w:vAnchor="text" w:hAnchor="margin" w:xAlign="right" w:y="1"/>
      <w:rPr>
        <w:rStyle w:val="Nmerodepgina"/>
        <w:rFonts w:ascii="Arial" w:hAnsi="Arial" w:cs="Arial"/>
        <w:sz w:val="18"/>
        <w:szCs w:val="18"/>
      </w:rPr>
    </w:pPr>
    <w:r w:rsidRPr="00A34CAF">
      <w:rPr>
        <w:rStyle w:val="Nmerodepgina"/>
        <w:rFonts w:ascii="Arial" w:hAnsi="Arial" w:cs="Arial"/>
        <w:sz w:val="18"/>
        <w:szCs w:val="18"/>
      </w:rPr>
      <w:fldChar w:fldCharType="begin"/>
    </w:r>
    <w:r w:rsidRPr="00A34CAF">
      <w:rPr>
        <w:rStyle w:val="Nmerodepgina"/>
        <w:rFonts w:ascii="Arial" w:hAnsi="Arial" w:cs="Arial"/>
        <w:sz w:val="18"/>
        <w:szCs w:val="18"/>
      </w:rPr>
      <w:instrText xml:space="preserve">PAGE  </w:instrText>
    </w:r>
    <w:r w:rsidRPr="00A34CAF">
      <w:rPr>
        <w:rStyle w:val="Nmerodepgina"/>
        <w:rFonts w:ascii="Arial" w:hAnsi="Arial" w:cs="Arial"/>
        <w:sz w:val="18"/>
        <w:szCs w:val="18"/>
      </w:rPr>
      <w:fldChar w:fldCharType="separate"/>
    </w:r>
    <w:r w:rsidR="00E54533">
      <w:rPr>
        <w:rStyle w:val="Nmerodepgina"/>
        <w:rFonts w:ascii="Arial" w:hAnsi="Arial" w:cs="Arial"/>
        <w:noProof/>
        <w:sz w:val="18"/>
        <w:szCs w:val="18"/>
      </w:rPr>
      <w:t>2</w:t>
    </w:r>
    <w:r w:rsidRPr="00A34CAF">
      <w:rPr>
        <w:rStyle w:val="Nmerodepgina"/>
        <w:rFonts w:ascii="Arial" w:hAnsi="Arial" w:cs="Arial"/>
        <w:sz w:val="18"/>
        <w:szCs w:val="18"/>
      </w:rPr>
      <w:fldChar w:fldCharType="end"/>
    </w:r>
  </w:p>
  <w:p w14:paraId="1B65ABAB" w14:textId="77777777" w:rsidR="00C31757" w:rsidRDefault="00C31757" w:rsidP="00056B03">
    <w:pPr>
      <w:pStyle w:val="Cabealh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D7892"/>
    <w:multiLevelType w:val="multilevel"/>
    <w:tmpl w:val="23863F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72BEF"/>
    <w:multiLevelType w:val="hybridMultilevel"/>
    <w:tmpl w:val="662CFB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A57EE"/>
    <w:multiLevelType w:val="hybridMultilevel"/>
    <w:tmpl w:val="E2DCCD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00EE0"/>
    <w:multiLevelType w:val="hybridMultilevel"/>
    <w:tmpl w:val="B2E0C632"/>
    <w:lvl w:ilvl="0" w:tplc="EFDC4F02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15FDD"/>
    <w:multiLevelType w:val="hybridMultilevel"/>
    <w:tmpl w:val="9774E4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C4007"/>
    <w:multiLevelType w:val="hybridMultilevel"/>
    <w:tmpl w:val="1F5E9B6E"/>
    <w:lvl w:ilvl="0" w:tplc="51A0E356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C439D"/>
    <w:multiLevelType w:val="multilevel"/>
    <w:tmpl w:val="6F9084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6CC1303"/>
    <w:multiLevelType w:val="hybridMultilevel"/>
    <w:tmpl w:val="F8822F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F14E2"/>
    <w:multiLevelType w:val="hybridMultilevel"/>
    <w:tmpl w:val="959287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26FE4"/>
    <w:multiLevelType w:val="multilevel"/>
    <w:tmpl w:val="97A8AE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E284F"/>
    <w:multiLevelType w:val="hybridMultilevel"/>
    <w:tmpl w:val="11207862"/>
    <w:lvl w:ilvl="0" w:tplc="51A0E356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22259F"/>
    <w:multiLevelType w:val="hybridMultilevel"/>
    <w:tmpl w:val="1D76B8DA"/>
    <w:lvl w:ilvl="0" w:tplc="51A0E356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AE1054"/>
    <w:multiLevelType w:val="hybridMultilevel"/>
    <w:tmpl w:val="3F18C9A8"/>
    <w:lvl w:ilvl="0" w:tplc="51A0E356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547F7"/>
    <w:multiLevelType w:val="hybridMultilevel"/>
    <w:tmpl w:val="1EE2388E"/>
    <w:lvl w:ilvl="0" w:tplc="03C8549A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D1818"/>
    <w:multiLevelType w:val="hybridMultilevel"/>
    <w:tmpl w:val="97A8AE1C"/>
    <w:lvl w:ilvl="0" w:tplc="0416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90719"/>
    <w:multiLevelType w:val="hybridMultilevel"/>
    <w:tmpl w:val="005AC392"/>
    <w:lvl w:ilvl="0" w:tplc="0416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9463A"/>
    <w:multiLevelType w:val="hybridMultilevel"/>
    <w:tmpl w:val="E5C69D5E"/>
    <w:lvl w:ilvl="0" w:tplc="51A0E3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7B5235"/>
    <w:multiLevelType w:val="hybridMultilevel"/>
    <w:tmpl w:val="10666428"/>
    <w:lvl w:ilvl="0" w:tplc="51A0E3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F680B"/>
    <w:multiLevelType w:val="hybridMultilevel"/>
    <w:tmpl w:val="6AC446B8"/>
    <w:lvl w:ilvl="0" w:tplc="51A0E3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1A7954"/>
    <w:multiLevelType w:val="hybridMultilevel"/>
    <w:tmpl w:val="D9EE138C"/>
    <w:lvl w:ilvl="0" w:tplc="33AEF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1CAD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B8FF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D052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1A7D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1A33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9CCC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3659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A48E5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0038E8"/>
    <w:multiLevelType w:val="hybridMultilevel"/>
    <w:tmpl w:val="3CF4C68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06A8B"/>
    <w:multiLevelType w:val="multilevel"/>
    <w:tmpl w:val="6A9C41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F716370"/>
    <w:multiLevelType w:val="multilevel"/>
    <w:tmpl w:val="1D76B8DA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91C76"/>
    <w:multiLevelType w:val="hybridMultilevel"/>
    <w:tmpl w:val="B966202C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1A0E35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CF55AE"/>
    <w:multiLevelType w:val="hybridMultilevel"/>
    <w:tmpl w:val="8DFC8A92"/>
    <w:lvl w:ilvl="0" w:tplc="51A0E3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E23AB9"/>
    <w:multiLevelType w:val="hybridMultilevel"/>
    <w:tmpl w:val="03401F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ED2464"/>
    <w:multiLevelType w:val="multilevel"/>
    <w:tmpl w:val="97A8AE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465EE"/>
    <w:multiLevelType w:val="hybridMultilevel"/>
    <w:tmpl w:val="30801D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034121"/>
    <w:multiLevelType w:val="hybridMultilevel"/>
    <w:tmpl w:val="2C5E8806"/>
    <w:lvl w:ilvl="0" w:tplc="65B07146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52" w:hanging="360"/>
      </w:pPr>
    </w:lvl>
    <w:lvl w:ilvl="2" w:tplc="0416001B" w:tentative="1">
      <w:start w:val="1"/>
      <w:numFmt w:val="lowerRoman"/>
      <w:lvlText w:val="%3."/>
      <w:lvlJc w:val="right"/>
      <w:pPr>
        <w:ind w:left="1872" w:hanging="180"/>
      </w:pPr>
    </w:lvl>
    <w:lvl w:ilvl="3" w:tplc="0416000F" w:tentative="1">
      <w:start w:val="1"/>
      <w:numFmt w:val="decimal"/>
      <w:lvlText w:val="%4."/>
      <w:lvlJc w:val="left"/>
      <w:pPr>
        <w:ind w:left="2592" w:hanging="360"/>
      </w:pPr>
    </w:lvl>
    <w:lvl w:ilvl="4" w:tplc="04160019" w:tentative="1">
      <w:start w:val="1"/>
      <w:numFmt w:val="lowerLetter"/>
      <w:lvlText w:val="%5."/>
      <w:lvlJc w:val="left"/>
      <w:pPr>
        <w:ind w:left="3312" w:hanging="360"/>
      </w:pPr>
    </w:lvl>
    <w:lvl w:ilvl="5" w:tplc="0416001B" w:tentative="1">
      <w:start w:val="1"/>
      <w:numFmt w:val="lowerRoman"/>
      <w:lvlText w:val="%6."/>
      <w:lvlJc w:val="right"/>
      <w:pPr>
        <w:ind w:left="4032" w:hanging="180"/>
      </w:pPr>
    </w:lvl>
    <w:lvl w:ilvl="6" w:tplc="0416000F" w:tentative="1">
      <w:start w:val="1"/>
      <w:numFmt w:val="decimal"/>
      <w:lvlText w:val="%7."/>
      <w:lvlJc w:val="left"/>
      <w:pPr>
        <w:ind w:left="4752" w:hanging="360"/>
      </w:pPr>
    </w:lvl>
    <w:lvl w:ilvl="7" w:tplc="04160019" w:tentative="1">
      <w:start w:val="1"/>
      <w:numFmt w:val="lowerLetter"/>
      <w:lvlText w:val="%8."/>
      <w:lvlJc w:val="left"/>
      <w:pPr>
        <w:ind w:left="5472" w:hanging="360"/>
      </w:pPr>
    </w:lvl>
    <w:lvl w:ilvl="8" w:tplc="0416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9" w15:restartNumberingAfterBreak="0">
    <w:nsid w:val="6C6C48B3"/>
    <w:multiLevelType w:val="multilevel"/>
    <w:tmpl w:val="97A8AE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034CB2"/>
    <w:multiLevelType w:val="hybridMultilevel"/>
    <w:tmpl w:val="3558D286"/>
    <w:lvl w:ilvl="0" w:tplc="1BD89A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70CB0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8C42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925A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B0C8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17419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B63A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BA11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DE10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B43165"/>
    <w:multiLevelType w:val="multilevel"/>
    <w:tmpl w:val="B2E0C632"/>
    <w:lvl w:ilvl="0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50781"/>
    <w:multiLevelType w:val="hybridMultilevel"/>
    <w:tmpl w:val="34DC3F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74295D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0302702">
    <w:abstractNumId w:val="21"/>
  </w:num>
  <w:num w:numId="2" w16cid:durableId="1317874365">
    <w:abstractNumId w:val="33"/>
  </w:num>
  <w:num w:numId="3" w16cid:durableId="848249963">
    <w:abstractNumId w:val="12"/>
  </w:num>
  <w:num w:numId="4" w16cid:durableId="1651976424">
    <w:abstractNumId w:val="5"/>
  </w:num>
  <w:num w:numId="5" w16cid:durableId="1785885879">
    <w:abstractNumId w:val="11"/>
  </w:num>
  <w:num w:numId="6" w16cid:durableId="1786383666">
    <w:abstractNumId w:val="22"/>
  </w:num>
  <w:num w:numId="7" w16cid:durableId="388918814">
    <w:abstractNumId w:val="3"/>
  </w:num>
  <w:num w:numId="8" w16cid:durableId="1651980976">
    <w:abstractNumId w:val="31"/>
  </w:num>
  <w:num w:numId="9" w16cid:durableId="1410468467">
    <w:abstractNumId w:val="13"/>
  </w:num>
  <w:num w:numId="10" w16cid:durableId="1639606428">
    <w:abstractNumId w:val="15"/>
  </w:num>
  <w:num w:numId="11" w16cid:durableId="196428187">
    <w:abstractNumId w:val="14"/>
  </w:num>
  <w:num w:numId="12" w16cid:durableId="1550679728">
    <w:abstractNumId w:val="0"/>
  </w:num>
  <w:num w:numId="13" w16cid:durableId="1682782968">
    <w:abstractNumId w:val="17"/>
  </w:num>
  <w:num w:numId="14" w16cid:durableId="342515772">
    <w:abstractNumId w:val="23"/>
  </w:num>
  <w:num w:numId="15" w16cid:durableId="1161237612">
    <w:abstractNumId w:val="10"/>
  </w:num>
  <w:num w:numId="16" w16cid:durableId="1268461382">
    <w:abstractNumId w:val="29"/>
  </w:num>
  <w:num w:numId="17" w16cid:durableId="2075471264">
    <w:abstractNumId w:val="16"/>
  </w:num>
  <w:num w:numId="18" w16cid:durableId="193467402">
    <w:abstractNumId w:val="26"/>
  </w:num>
  <w:num w:numId="19" w16cid:durableId="60836142">
    <w:abstractNumId w:val="24"/>
  </w:num>
  <w:num w:numId="20" w16cid:durableId="725375997">
    <w:abstractNumId w:val="9"/>
  </w:num>
  <w:num w:numId="21" w16cid:durableId="947005299">
    <w:abstractNumId w:val="18"/>
  </w:num>
  <w:num w:numId="22" w16cid:durableId="2106420625">
    <w:abstractNumId w:val="4"/>
  </w:num>
  <w:num w:numId="23" w16cid:durableId="1554267805">
    <w:abstractNumId w:val="28"/>
  </w:num>
  <w:num w:numId="24" w16cid:durableId="1077166259">
    <w:abstractNumId w:val="7"/>
  </w:num>
  <w:num w:numId="25" w16cid:durableId="2047246231">
    <w:abstractNumId w:val="1"/>
  </w:num>
  <w:num w:numId="26" w16cid:durableId="193269377">
    <w:abstractNumId w:val="6"/>
  </w:num>
  <w:num w:numId="27" w16cid:durableId="297030636">
    <w:abstractNumId w:val="27"/>
  </w:num>
  <w:num w:numId="28" w16cid:durableId="865211846">
    <w:abstractNumId w:val="32"/>
  </w:num>
  <w:num w:numId="29" w16cid:durableId="1165173419">
    <w:abstractNumId w:val="8"/>
  </w:num>
  <w:num w:numId="30" w16cid:durableId="959804417">
    <w:abstractNumId w:val="25"/>
  </w:num>
  <w:num w:numId="31" w16cid:durableId="336152799">
    <w:abstractNumId w:val="2"/>
  </w:num>
  <w:num w:numId="32" w16cid:durableId="218253404">
    <w:abstractNumId w:val="19"/>
  </w:num>
  <w:num w:numId="33" w16cid:durableId="1361935986">
    <w:abstractNumId w:val="30"/>
  </w:num>
  <w:num w:numId="34" w16cid:durableId="17063719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CIzQ3NLS3NDc3MTcyUdpeDU4uLM/DyQAuNaABSu/iYsAAAA"/>
  </w:docVars>
  <w:rsids>
    <w:rsidRoot w:val="00D94D46"/>
    <w:rsid w:val="00003F74"/>
    <w:rsid w:val="000161B5"/>
    <w:rsid w:val="00037D25"/>
    <w:rsid w:val="00037EC4"/>
    <w:rsid w:val="000538A8"/>
    <w:rsid w:val="00053ABB"/>
    <w:rsid w:val="00053F85"/>
    <w:rsid w:val="00056B03"/>
    <w:rsid w:val="00057300"/>
    <w:rsid w:val="0006011E"/>
    <w:rsid w:val="00061048"/>
    <w:rsid w:val="00061868"/>
    <w:rsid w:val="00075A9D"/>
    <w:rsid w:val="00081356"/>
    <w:rsid w:val="000A5C90"/>
    <w:rsid w:val="000A67B2"/>
    <w:rsid w:val="000A78DD"/>
    <w:rsid w:val="000B15A4"/>
    <w:rsid w:val="000B2A08"/>
    <w:rsid w:val="000B3634"/>
    <w:rsid w:val="000B7421"/>
    <w:rsid w:val="000C7553"/>
    <w:rsid w:val="000E15DA"/>
    <w:rsid w:val="000E50EB"/>
    <w:rsid w:val="000F69FD"/>
    <w:rsid w:val="000F7617"/>
    <w:rsid w:val="0010340A"/>
    <w:rsid w:val="00107761"/>
    <w:rsid w:val="00107C9C"/>
    <w:rsid w:val="001108B6"/>
    <w:rsid w:val="001234CA"/>
    <w:rsid w:val="00126E2F"/>
    <w:rsid w:val="00132E41"/>
    <w:rsid w:val="00150CA9"/>
    <w:rsid w:val="001527A7"/>
    <w:rsid w:val="0015298B"/>
    <w:rsid w:val="00155D94"/>
    <w:rsid w:val="00162ADC"/>
    <w:rsid w:val="00163B02"/>
    <w:rsid w:val="00172B34"/>
    <w:rsid w:val="0018267F"/>
    <w:rsid w:val="001839EC"/>
    <w:rsid w:val="001862C8"/>
    <w:rsid w:val="001971FE"/>
    <w:rsid w:val="001A5D85"/>
    <w:rsid w:val="001B1EF7"/>
    <w:rsid w:val="001B2D4E"/>
    <w:rsid w:val="001C29DA"/>
    <w:rsid w:val="001E0CB9"/>
    <w:rsid w:val="001E1981"/>
    <w:rsid w:val="001E4863"/>
    <w:rsid w:val="00207238"/>
    <w:rsid w:val="002117EA"/>
    <w:rsid w:val="00213D3E"/>
    <w:rsid w:val="0021438C"/>
    <w:rsid w:val="0022248A"/>
    <w:rsid w:val="00232F3C"/>
    <w:rsid w:val="002350C3"/>
    <w:rsid w:val="00241524"/>
    <w:rsid w:val="00243066"/>
    <w:rsid w:val="0024680C"/>
    <w:rsid w:val="00250052"/>
    <w:rsid w:val="002729DA"/>
    <w:rsid w:val="002838CF"/>
    <w:rsid w:val="00287F53"/>
    <w:rsid w:val="0029303D"/>
    <w:rsid w:val="0029422F"/>
    <w:rsid w:val="002A4E0A"/>
    <w:rsid w:val="002A7FC0"/>
    <w:rsid w:val="002C7749"/>
    <w:rsid w:val="002D0CD3"/>
    <w:rsid w:val="002D4295"/>
    <w:rsid w:val="002D6594"/>
    <w:rsid w:val="002E1B0F"/>
    <w:rsid w:val="00304034"/>
    <w:rsid w:val="00315B37"/>
    <w:rsid w:val="00315E4E"/>
    <w:rsid w:val="00327606"/>
    <w:rsid w:val="0033036B"/>
    <w:rsid w:val="003410E1"/>
    <w:rsid w:val="00344286"/>
    <w:rsid w:val="00345D4E"/>
    <w:rsid w:val="003539DA"/>
    <w:rsid w:val="00354CFD"/>
    <w:rsid w:val="00361D28"/>
    <w:rsid w:val="00362403"/>
    <w:rsid w:val="003702AC"/>
    <w:rsid w:val="00373A43"/>
    <w:rsid w:val="00386478"/>
    <w:rsid w:val="00392461"/>
    <w:rsid w:val="00392D06"/>
    <w:rsid w:val="0039589B"/>
    <w:rsid w:val="0039696B"/>
    <w:rsid w:val="003A3F77"/>
    <w:rsid w:val="003C1D34"/>
    <w:rsid w:val="003C55FB"/>
    <w:rsid w:val="003C7A5F"/>
    <w:rsid w:val="003E110F"/>
    <w:rsid w:val="003E1152"/>
    <w:rsid w:val="003E2A4A"/>
    <w:rsid w:val="003E4148"/>
    <w:rsid w:val="003E4C52"/>
    <w:rsid w:val="003F2585"/>
    <w:rsid w:val="003F46E8"/>
    <w:rsid w:val="003F5C6B"/>
    <w:rsid w:val="00400C58"/>
    <w:rsid w:val="00402CFD"/>
    <w:rsid w:val="00423436"/>
    <w:rsid w:val="00424AD2"/>
    <w:rsid w:val="00427EB9"/>
    <w:rsid w:val="00430DC0"/>
    <w:rsid w:val="00436366"/>
    <w:rsid w:val="004425FF"/>
    <w:rsid w:val="004436FC"/>
    <w:rsid w:val="00446916"/>
    <w:rsid w:val="00454419"/>
    <w:rsid w:val="00464119"/>
    <w:rsid w:val="00464832"/>
    <w:rsid w:val="00465935"/>
    <w:rsid w:val="00471DA0"/>
    <w:rsid w:val="004815FB"/>
    <w:rsid w:val="00486817"/>
    <w:rsid w:val="004A3D84"/>
    <w:rsid w:val="004A4026"/>
    <w:rsid w:val="004B53E2"/>
    <w:rsid w:val="004B5D3B"/>
    <w:rsid w:val="004D1AA7"/>
    <w:rsid w:val="004D59A2"/>
    <w:rsid w:val="004D7B42"/>
    <w:rsid w:val="004E1C46"/>
    <w:rsid w:val="004F4AD1"/>
    <w:rsid w:val="004F5530"/>
    <w:rsid w:val="004F6D03"/>
    <w:rsid w:val="0050508A"/>
    <w:rsid w:val="0053058C"/>
    <w:rsid w:val="0054593C"/>
    <w:rsid w:val="0055105A"/>
    <w:rsid w:val="00570022"/>
    <w:rsid w:val="005745F0"/>
    <w:rsid w:val="00582713"/>
    <w:rsid w:val="005929CE"/>
    <w:rsid w:val="005A447E"/>
    <w:rsid w:val="005B1FFC"/>
    <w:rsid w:val="005C5C75"/>
    <w:rsid w:val="005D3BA3"/>
    <w:rsid w:val="005E33A0"/>
    <w:rsid w:val="005E3706"/>
    <w:rsid w:val="005F5CC0"/>
    <w:rsid w:val="005F6D0C"/>
    <w:rsid w:val="0060294E"/>
    <w:rsid w:val="00614535"/>
    <w:rsid w:val="00620AA9"/>
    <w:rsid w:val="006213C7"/>
    <w:rsid w:val="00631DE0"/>
    <w:rsid w:val="00633588"/>
    <w:rsid w:val="00642C64"/>
    <w:rsid w:val="00670F2E"/>
    <w:rsid w:val="00673F72"/>
    <w:rsid w:val="0067560F"/>
    <w:rsid w:val="00676A29"/>
    <w:rsid w:val="00680ECE"/>
    <w:rsid w:val="00682FE0"/>
    <w:rsid w:val="00695AAA"/>
    <w:rsid w:val="0069616E"/>
    <w:rsid w:val="006978E7"/>
    <w:rsid w:val="006A15E1"/>
    <w:rsid w:val="006A3180"/>
    <w:rsid w:val="006B272D"/>
    <w:rsid w:val="006B5BDD"/>
    <w:rsid w:val="006B644F"/>
    <w:rsid w:val="006B72C4"/>
    <w:rsid w:val="006C208B"/>
    <w:rsid w:val="006C34D4"/>
    <w:rsid w:val="006C5494"/>
    <w:rsid w:val="006C772E"/>
    <w:rsid w:val="006E24F5"/>
    <w:rsid w:val="006E5AC2"/>
    <w:rsid w:val="006E6DE9"/>
    <w:rsid w:val="006F2898"/>
    <w:rsid w:val="006F3A67"/>
    <w:rsid w:val="00703871"/>
    <w:rsid w:val="00710F76"/>
    <w:rsid w:val="00724DB6"/>
    <w:rsid w:val="00726D5D"/>
    <w:rsid w:val="007325EF"/>
    <w:rsid w:val="00745A00"/>
    <w:rsid w:val="00746856"/>
    <w:rsid w:val="00757372"/>
    <w:rsid w:val="007607B2"/>
    <w:rsid w:val="00764B0C"/>
    <w:rsid w:val="00765B74"/>
    <w:rsid w:val="007667B6"/>
    <w:rsid w:val="007729E5"/>
    <w:rsid w:val="007736F1"/>
    <w:rsid w:val="00775912"/>
    <w:rsid w:val="0078742B"/>
    <w:rsid w:val="00787F51"/>
    <w:rsid w:val="007924B1"/>
    <w:rsid w:val="007C4706"/>
    <w:rsid w:val="007C5C28"/>
    <w:rsid w:val="007C7739"/>
    <w:rsid w:val="007E2D78"/>
    <w:rsid w:val="007E4006"/>
    <w:rsid w:val="007F05F0"/>
    <w:rsid w:val="007F12AE"/>
    <w:rsid w:val="0081254C"/>
    <w:rsid w:val="00816815"/>
    <w:rsid w:val="00821145"/>
    <w:rsid w:val="0082408B"/>
    <w:rsid w:val="00827F3E"/>
    <w:rsid w:val="00833C4D"/>
    <w:rsid w:val="00836AFE"/>
    <w:rsid w:val="0085309C"/>
    <w:rsid w:val="00856255"/>
    <w:rsid w:val="00860247"/>
    <w:rsid w:val="008617EB"/>
    <w:rsid w:val="00865A19"/>
    <w:rsid w:val="00875828"/>
    <w:rsid w:val="0087601E"/>
    <w:rsid w:val="00883730"/>
    <w:rsid w:val="00897B09"/>
    <w:rsid w:val="008A1FD1"/>
    <w:rsid w:val="008B0564"/>
    <w:rsid w:val="008C1165"/>
    <w:rsid w:val="008C3BEE"/>
    <w:rsid w:val="008D2242"/>
    <w:rsid w:val="008E4783"/>
    <w:rsid w:val="008E5986"/>
    <w:rsid w:val="008F6C90"/>
    <w:rsid w:val="0090150D"/>
    <w:rsid w:val="0090160B"/>
    <w:rsid w:val="00904CDA"/>
    <w:rsid w:val="009050FE"/>
    <w:rsid w:val="0091068B"/>
    <w:rsid w:val="00920ECA"/>
    <w:rsid w:val="0093094E"/>
    <w:rsid w:val="00935264"/>
    <w:rsid w:val="00955BEB"/>
    <w:rsid w:val="0095712E"/>
    <w:rsid w:val="009724E5"/>
    <w:rsid w:val="0097430B"/>
    <w:rsid w:val="009773F6"/>
    <w:rsid w:val="00980E6A"/>
    <w:rsid w:val="00993174"/>
    <w:rsid w:val="00996D6D"/>
    <w:rsid w:val="009A07C7"/>
    <w:rsid w:val="009A7769"/>
    <w:rsid w:val="009B3AA6"/>
    <w:rsid w:val="009C0155"/>
    <w:rsid w:val="009C06E3"/>
    <w:rsid w:val="009C2D53"/>
    <w:rsid w:val="009D0B2A"/>
    <w:rsid w:val="009D2F92"/>
    <w:rsid w:val="009E1C1B"/>
    <w:rsid w:val="009E3F6A"/>
    <w:rsid w:val="009F1302"/>
    <w:rsid w:val="00A00909"/>
    <w:rsid w:val="00A01179"/>
    <w:rsid w:val="00A10067"/>
    <w:rsid w:val="00A15ABE"/>
    <w:rsid w:val="00A20317"/>
    <w:rsid w:val="00A21947"/>
    <w:rsid w:val="00A27BE4"/>
    <w:rsid w:val="00A43108"/>
    <w:rsid w:val="00A46BF4"/>
    <w:rsid w:val="00A57FB7"/>
    <w:rsid w:val="00A62B09"/>
    <w:rsid w:val="00A70D07"/>
    <w:rsid w:val="00A71551"/>
    <w:rsid w:val="00A77E9C"/>
    <w:rsid w:val="00A8296E"/>
    <w:rsid w:val="00A8733F"/>
    <w:rsid w:val="00A901C1"/>
    <w:rsid w:val="00A928C9"/>
    <w:rsid w:val="00A93A3E"/>
    <w:rsid w:val="00AA3020"/>
    <w:rsid w:val="00AA5866"/>
    <w:rsid w:val="00AB019D"/>
    <w:rsid w:val="00AB4D5F"/>
    <w:rsid w:val="00AC533B"/>
    <w:rsid w:val="00AC5FBC"/>
    <w:rsid w:val="00AD52A9"/>
    <w:rsid w:val="00AE2692"/>
    <w:rsid w:val="00AE35C2"/>
    <w:rsid w:val="00B14AA5"/>
    <w:rsid w:val="00B20ED3"/>
    <w:rsid w:val="00B312D1"/>
    <w:rsid w:val="00B452A1"/>
    <w:rsid w:val="00B51D40"/>
    <w:rsid w:val="00B52FCA"/>
    <w:rsid w:val="00B5799F"/>
    <w:rsid w:val="00B62790"/>
    <w:rsid w:val="00B704C7"/>
    <w:rsid w:val="00B7391E"/>
    <w:rsid w:val="00B74125"/>
    <w:rsid w:val="00B84C91"/>
    <w:rsid w:val="00BA047D"/>
    <w:rsid w:val="00BA0D47"/>
    <w:rsid w:val="00BA3EFD"/>
    <w:rsid w:val="00BA44C0"/>
    <w:rsid w:val="00BA753D"/>
    <w:rsid w:val="00BB3E82"/>
    <w:rsid w:val="00BC01D3"/>
    <w:rsid w:val="00BC255F"/>
    <w:rsid w:val="00BC6367"/>
    <w:rsid w:val="00BD2406"/>
    <w:rsid w:val="00BD76DA"/>
    <w:rsid w:val="00C1174F"/>
    <w:rsid w:val="00C17894"/>
    <w:rsid w:val="00C20307"/>
    <w:rsid w:val="00C22F3F"/>
    <w:rsid w:val="00C3058F"/>
    <w:rsid w:val="00C30AEB"/>
    <w:rsid w:val="00C31757"/>
    <w:rsid w:val="00C4306E"/>
    <w:rsid w:val="00C50B8A"/>
    <w:rsid w:val="00C57CAF"/>
    <w:rsid w:val="00C72C30"/>
    <w:rsid w:val="00C867F6"/>
    <w:rsid w:val="00C87463"/>
    <w:rsid w:val="00C877DE"/>
    <w:rsid w:val="00C9249B"/>
    <w:rsid w:val="00CA3F0E"/>
    <w:rsid w:val="00CA53C3"/>
    <w:rsid w:val="00CA79DC"/>
    <w:rsid w:val="00CC70D5"/>
    <w:rsid w:val="00CC7A26"/>
    <w:rsid w:val="00CD067C"/>
    <w:rsid w:val="00CD371F"/>
    <w:rsid w:val="00D03CFF"/>
    <w:rsid w:val="00D04BC9"/>
    <w:rsid w:val="00D06432"/>
    <w:rsid w:val="00D116CE"/>
    <w:rsid w:val="00D12D90"/>
    <w:rsid w:val="00D1690E"/>
    <w:rsid w:val="00D205CC"/>
    <w:rsid w:val="00D215B8"/>
    <w:rsid w:val="00D27302"/>
    <w:rsid w:val="00D27E60"/>
    <w:rsid w:val="00D62D52"/>
    <w:rsid w:val="00D700A5"/>
    <w:rsid w:val="00D76346"/>
    <w:rsid w:val="00D842B6"/>
    <w:rsid w:val="00D909CA"/>
    <w:rsid w:val="00D91D85"/>
    <w:rsid w:val="00D9323F"/>
    <w:rsid w:val="00D94D46"/>
    <w:rsid w:val="00D95736"/>
    <w:rsid w:val="00D96F07"/>
    <w:rsid w:val="00DA0311"/>
    <w:rsid w:val="00DA6CDE"/>
    <w:rsid w:val="00DB2455"/>
    <w:rsid w:val="00DB3F75"/>
    <w:rsid w:val="00DB435C"/>
    <w:rsid w:val="00DC3924"/>
    <w:rsid w:val="00DD1E52"/>
    <w:rsid w:val="00DD324B"/>
    <w:rsid w:val="00DE282E"/>
    <w:rsid w:val="00DE3294"/>
    <w:rsid w:val="00DE453A"/>
    <w:rsid w:val="00DF5333"/>
    <w:rsid w:val="00E0677F"/>
    <w:rsid w:val="00E12B18"/>
    <w:rsid w:val="00E20E9A"/>
    <w:rsid w:val="00E21ED8"/>
    <w:rsid w:val="00E27803"/>
    <w:rsid w:val="00E314BE"/>
    <w:rsid w:val="00E46BC6"/>
    <w:rsid w:val="00E53507"/>
    <w:rsid w:val="00E54533"/>
    <w:rsid w:val="00E64777"/>
    <w:rsid w:val="00E64805"/>
    <w:rsid w:val="00E726C2"/>
    <w:rsid w:val="00E85931"/>
    <w:rsid w:val="00E85A1A"/>
    <w:rsid w:val="00E96AA1"/>
    <w:rsid w:val="00EA4321"/>
    <w:rsid w:val="00EA77C2"/>
    <w:rsid w:val="00EB2C82"/>
    <w:rsid w:val="00EC6F62"/>
    <w:rsid w:val="00EE769F"/>
    <w:rsid w:val="00EE7CBC"/>
    <w:rsid w:val="00EF1D89"/>
    <w:rsid w:val="00F02B93"/>
    <w:rsid w:val="00F06E75"/>
    <w:rsid w:val="00F25189"/>
    <w:rsid w:val="00F2649F"/>
    <w:rsid w:val="00F50BC3"/>
    <w:rsid w:val="00F56D65"/>
    <w:rsid w:val="00F60214"/>
    <w:rsid w:val="00F73B8D"/>
    <w:rsid w:val="00F859F8"/>
    <w:rsid w:val="00F85FF8"/>
    <w:rsid w:val="00F930ED"/>
    <w:rsid w:val="00FA714B"/>
    <w:rsid w:val="00FD2949"/>
    <w:rsid w:val="00FD7DC2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F57F09"/>
  <w15:chartTrackingRefBased/>
  <w15:docId w15:val="{76946C5B-38D0-4EAA-8A24-35F25358B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3BEE"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4"/>
      <w:lang w:val="en-US"/>
    </w:rPr>
  </w:style>
  <w:style w:type="paragraph" w:styleId="Ttulo2">
    <w:name w:val="heading 2"/>
    <w:basedOn w:val="Normal"/>
    <w:next w:val="Normal"/>
    <w:link w:val="Ttulo2Char"/>
    <w:qFormat/>
    <w:rsid w:val="00AC5FB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rFonts w:ascii="Arial" w:hAnsi="Arial"/>
      <w:b/>
      <w:sz w:val="24"/>
      <w:lang w:val="en-US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C203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rsid w:val="00C20307"/>
    <w:pPr>
      <w:tabs>
        <w:tab w:val="center" w:pos="4252"/>
        <w:tab w:val="right" w:pos="8504"/>
      </w:tabs>
    </w:pPr>
    <w:rPr>
      <w:sz w:val="24"/>
      <w:szCs w:val="24"/>
    </w:rPr>
  </w:style>
  <w:style w:type="character" w:styleId="Nmerodepgina">
    <w:name w:val="page number"/>
    <w:basedOn w:val="Fontepargpadro"/>
    <w:rsid w:val="00C20307"/>
  </w:style>
  <w:style w:type="paragraph" w:customStyle="1" w:styleId="Default">
    <w:name w:val="Default"/>
    <w:rsid w:val="00DF533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tulo2Char">
    <w:name w:val="Título 2 Char"/>
    <w:link w:val="Ttulo2"/>
    <w:semiHidden/>
    <w:rsid w:val="00AC5FB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Rodap">
    <w:name w:val="footer"/>
    <w:basedOn w:val="Normal"/>
    <w:link w:val="RodapChar"/>
    <w:rsid w:val="00AC5FB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AC5FBC"/>
  </w:style>
  <w:style w:type="paragraph" w:styleId="PargrafodaLista">
    <w:name w:val="List Paragraph"/>
    <w:basedOn w:val="Normal"/>
    <w:uiPriority w:val="34"/>
    <w:qFormat/>
    <w:rsid w:val="00897B09"/>
    <w:pPr>
      <w:ind w:left="720"/>
      <w:contextualSpacing/>
    </w:pPr>
    <w:rPr>
      <w:sz w:val="24"/>
      <w:szCs w:val="24"/>
    </w:rPr>
  </w:style>
  <w:style w:type="paragraph" w:styleId="Recuodecorpodetexto">
    <w:name w:val="Body Text Indent"/>
    <w:basedOn w:val="Normal"/>
    <w:link w:val="RecuodecorpodetextoChar"/>
    <w:rsid w:val="00C867F6"/>
    <w:pPr>
      <w:spacing w:after="120"/>
      <w:ind w:left="283"/>
    </w:pPr>
    <w:rPr>
      <w:sz w:val="24"/>
      <w:szCs w:val="24"/>
    </w:rPr>
  </w:style>
  <w:style w:type="character" w:customStyle="1" w:styleId="RecuodecorpodetextoChar">
    <w:name w:val="Recuo de corpo de texto Char"/>
    <w:link w:val="Recuodecorpodetexto"/>
    <w:rsid w:val="00C867F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7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6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9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07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8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71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4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7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3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3</Pages>
  <Words>670</Words>
  <Characters>4346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UGESTÃO DO PLANO DE AULA</vt:lpstr>
    </vt:vector>
  </TitlesOfParts>
  <Company>cefetmd</Company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GESTÃO DO PLANO DE AULA</dc:title>
  <dc:subject/>
  <dc:creator>Dirhu2</dc:creator>
  <cp:keywords/>
  <cp:lastModifiedBy>HFA</cp:lastModifiedBy>
  <cp:revision>10</cp:revision>
  <cp:lastPrinted>2010-03-19T00:17:00Z</cp:lastPrinted>
  <dcterms:created xsi:type="dcterms:W3CDTF">2021-12-06T17:44:00Z</dcterms:created>
  <dcterms:modified xsi:type="dcterms:W3CDTF">2025-08-14T13:59:00Z</dcterms:modified>
</cp:coreProperties>
</file>